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C54C05" w14:textId="28F7B425" w:rsidR="0025352E" w:rsidRPr="00CA035F" w:rsidRDefault="0025352E" w:rsidP="00AF083C">
      <w:pPr>
        <w:pStyle w:val="Heading2"/>
        <w:spacing w:before="0" w:line="480" w:lineRule="auto"/>
        <w:rPr>
          <w:b/>
          <w:bCs/>
          <w:color w:val="auto"/>
          <w:sz w:val="36"/>
          <w:szCs w:val="36"/>
        </w:rPr>
      </w:pPr>
      <w:r w:rsidRPr="00CA035F">
        <w:rPr>
          <w:b/>
          <w:bCs/>
          <w:color w:val="auto"/>
          <w:sz w:val="36"/>
          <w:szCs w:val="36"/>
        </w:rPr>
        <w:t xml:space="preserve">Author </w:t>
      </w:r>
      <w:r w:rsidR="008C3633">
        <w:rPr>
          <w:b/>
          <w:bCs/>
          <w:color w:val="auto"/>
          <w:sz w:val="36"/>
          <w:szCs w:val="36"/>
        </w:rPr>
        <w:t>C</w:t>
      </w:r>
      <w:r w:rsidRPr="00CA035F">
        <w:rPr>
          <w:b/>
          <w:bCs/>
          <w:color w:val="auto"/>
          <w:sz w:val="36"/>
          <w:szCs w:val="36"/>
        </w:rPr>
        <w:t>ontribution</w:t>
      </w:r>
    </w:p>
    <w:p w14:paraId="09CA74F1" w14:textId="5C13E492" w:rsidR="0025352E" w:rsidRPr="00CA035F" w:rsidRDefault="0025352E" w:rsidP="00AF083C">
      <w:pPr>
        <w:spacing w:line="480" w:lineRule="auto"/>
      </w:pPr>
      <w:r w:rsidRPr="00CA035F">
        <w:t>OE: Conceptualization</w:t>
      </w:r>
      <w:r w:rsidR="00AF083C" w:rsidRPr="00CA035F">
        <w:t>; Methodology; Formal analysis; Writing</w:t>
      </w:r>
      <w:r w:rsidR="009D3DB0">
        <w:t xml:space="preserve"> – O</w:t>
      </w:r>
      <w:r w:rsidR="00AF083C" w:rsidRPr="00CA035F">
        <w:t>riginal draft; Visualization.</w:t>
      </w:r>
    </w:p>
    <w:p w14:paraId="38F86CF2" w14:textId="030135A6" w:rsidR="0025352E" w:rsidRPr="00CA035F" w:rsidRDefault="0025352E" w:rsidP="00AF083C">
      <w:pPr>
        <w:spacing w:line="480" w:lineRule="auto"/>
      </w:pPr>
      <w:r w:rsidRPr="00CA035F">
        <w:t>BM:</w:t>
      </w:r>
      <w:r w:rsidR="00AF083C" w:rsidRPr="00CA035F">
        <w:t xml:space="preserve"> Writing – Review and editing.</w:t>
      </w:r>
    </w:p>
    <w:p w14:paraId="58E4F19E" w14:textId="5A2CCDB2" w:rsidR="0025352E" w:rsidRPr="00CA035F" w:rsidRDefault="0025352E" w:rsidP="00AF083C">
      <w:pPr>
        <w:spacing w:line="480" w:lineRule="auto"/>
      </w:pPr>
      <w:r w:rsidRPr="00CA035F">
        <w:t>JW:</w:t>
      </w:r>
      <w:r w:rsidR="00AF083C" w:rsidRPr="00CA035F">
        <w:t xml:space="preserve"> Data Curation; Writing – Review and editing.</w:t>
      </w:r>
    </w:p>
    <w:p w14:paraId="3955C705" w14:textId="2D30BD4B" w:rsidR="008F0F03" w:rsidRPr="00CA035F" w:rsidRDefault="008F0F03" w:rsidP="00AF083C">
      <w:pPr>
        <w:spacing w:line="480" w:lineRule="auto"/>
      </w:pPr>
      <w:r w:rsidRPr="00CA035F">
        <w:t>YD: Data Curation; Writing – Review and editing.</w:t>
      </w:r>
    </w:p>
    <w:p w14:paraId="36D904DD" w14:textId="4C64E169" w:rsidR="0025352E" w:rsidRPr="00CA035F" w:rsidRDefault="0025352E" w:rsidP="00AF083C">
      <w:pPr>
        <w:spacing w:line="480" w:lineRule="auto"/>
      </w:pPr>
      <w:r w:rsidRPr="00CA035F">
        <w:t>BR:</w:t>
      </w:r>
      <w:r w:rsidR="00AF083C" w:rsidRPr="00CA035F">
        <w:t xml:space="preserve"> Data Curation; Writing – Review and editing.</w:t>
      </w:r>
    </w:p>
    <w:p w14:paraId="3273D72C" w14:textId="0AE9EBB6" w:rsidR="0025352E" w:rsidRPr="00CA035F" w:rsidRDefault="0025352E" w:rsidP="00AF083C">
      <w:pPr>
        <w:spacing w:line="480" w:lineRule="auto"/>
      </w:pPr>
      <w:r w:rsidRPr="00CA035F">
        <w:t>PV:</w:t>
      </w:r>
      <w:r w:rsidR="00AF083C" w:rsidRPr="00CA035F">
        <w:t xml:space="preserve"> Data Curation; Writing – Review and editing.</w:t>
      </w:r>
    </w:p>
    <w:p w14:paraId="14609725" w14:textId="21DCBC21" w:rsidR="0025352E" w:rsidRPr="00CA035F" w:rsidRDefault="0025352E" w:rsidP="00AF083C">
      <w:pPr>
        <w:spacing w:line="480" w:lineRule="auto"/>
      </w:pPr>
      <w:r w:rsidRPr="00CA035F">
        <w:t>RB</w:t>
      </w:r>
      <w:r w:rsidR="00AF083C" w:rsidRPr="00CA035F">
        <w:t>: Data Curation; Writing – Review and editing.</w:t>
      </w:r>
    </w:p>
    <w:p w14:paraId="4E47E3B6" w14:textId="2478806D" w:rsidR="0025352E" w:rsidRPr="00CA035F" w:rsidRDefault="0025352E" w:rsidP="00AF083C">
      <w:pPr>
        <w:spacing w:line="480" w:lineRule="auto"/>
      </w:pPr>
      <w:r w:rsidRPr="00CA035F">
        <w:t>IS:</w:t>
      </w:r>
      <w:r w:rsidR="00AF083C" w:rsidRPr="00CA035F">
        <w:t xml:space="preserve"> Conceptualization; Writing – Review and editing; Supervision.</w:t>
      </w:r>
    </w:p>
    <w:p w14:paraId="737F42BF" w14:textId="09611553" w:rsidR="007A6EF1" w:rsidRPr="00CA035F" w:rsidRDefault="0025352E" w:rsidP="00392665">
      <w:pPr>
        <w:spacing w:line="480" w:lineRule="auto"/>
      </w:pPr>
      <w:r w:rsidRPr="00CA035F">
        <w:t>ED:</w:t>
      </w:r>
      <w:r w:rsidR="00AF083C" w:rsidRPr="00CA035F">
        <w:t xml:space="preserve"> Conceptualization; Writing – Review and editing; </w:t>
      </w:r>
      <w:r w:rsidR="00A07B2F" w:rsidRPr="00CA035F">
        <w:t>Supervision</w:t>
      </w:r>
      <w:r w:rsidR="00AF083C" w:rsidRPr="00CA035F">
        <w:t>.</w:t>
      </w:r>
    </w:p>
    <w:sectPr w:rsidR="007A6EF1" w:rsidRPr="00CA035F" w:rsidSect="003C0197">
      <w:footerReference w:type="default" r:id="rId8"/>
      <w:pgSz w:w="12240" w:h="15840"/>
      <w:pgMar w:top="1417" w:right="1417" w:bottom="1417" w:left="1417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3E79BF" w14:textId="77777777" w:rsidR="00B015F3" w:rsidRDefault="00B015F3" w:rsidP="00884F78">
      <w:pPr>
        <w:spacing w:after="0" w:line="240" w:lineRule="auto"/>
      </w:pPr>
      <w:r>
        <w:separator/>
      </w:r>
    </w:p>
  </w:endnote>
  <w:endnote w:type="continuationSeparator" w:id="0">
    <w:p w14:paraId="2DA5B1F3" w14:textId="77777777" w:rsidR="00B015F3" w:rsidRDefault="00B015F3" w:rsidP="00884F78">
      <w:pPr>
        <w:spacing w:after="0" w:line="240" w:lineRule="auto"/>
      </w:pPr>
      <w:r>
        <w:continuationSeparator/>
      </w:r>
    </w:p>
  </w:endnote>
  <w:endnote w:type="continuationNotice" w:id="1">
    <w:p w14:paraId="01D1CBBE" w14:textId="77777777" w:rsidR="00B015F3" w:rsidRDefault="00B015F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43887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4768D0" w14:textId="22AAA355" w:rsidR="005D76A8" w:rsidRDefault="005D76A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E5A2089" w14:textId="77777777" w:rsidR="005D76A8" w:rsidRDefault="005D76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D735AC" w14:textId="77777777" w:rsidR="00B015F3" w:rsidRDefault="00B015F3" w:rsidP="00884F78">
      <w:pPr>
        <w:spacing w:after="0" w:line="240" w:lineRule="auto"/>
      </w:pPr>
      <w:r>
        <w:separator/>
      </w:r>
    </w:p>
  </w:footnote>
  <w:footnote w:type="continuationSeparator" w:id="0">
    <w:p w14:paraId="0B2B859C" w14:textId="77777777" w:rsidR="00B015F3" w:rsidRDefault="00B015F3" w:rsidP="00884F78">
      <w:pPr>
        <w:spacing w:after="0" w:line="240" w:lineRule="auto"/>
      </w:pPr>
      <w:r>
        <w:continuationSeparator/>
      </w:r>
    </w:p>
  </w:footnote>
  <w:footnote w:type="continuationNotice" w:id="1">
    <w:p w14:paraId="73BE91C2" w14:textId="77777777" w:rsidR="00B015F3" w:rsidRDefault="00B015F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763D9"/>
    <w:multiLevelType w:val="hybridMultilevel"/>
    <w:tmpl w:val="BDFCFC72"/>
    <w:lvl w:ilvl="0" w:tplc="E1CAA080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B5194"/>
    <w:multiLevelType w:val="hybridMultilevel"/>
    <w:tmpl w:val="311678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D593E"/>
    <w:multiLevelType w:val="hybridMultilevel"/>
    <w:tmpl w:val="90CC6B8C"/>
    <w:lvl w:ilvl="0" w:tplc="2E00213E">
      <w:start w:val="1"/>
      <w:numFmt w:val="lowerLetter"/>
      <w:lvlText w:val="%1."/>
      <w:lvlJc w:val="left"/>
      <w:pPr>
        <w:ind w:left="72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AB40C0"/>
    <w:multiLevelType w:val="multilevel"/>
    <w:tmpl w:val="5656906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6711FDB"/>
    <w:multiLevelType w:val="hybridMultilevel"/>
    <w:tmpl w:val="A7ECBA7E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6734C1"/>
    <w:multiLevelType w:val="hybridMultilevel"/>
    <w:tmpl w:val="9BBC0518"/>
    <w:lvl w:ilvl="0" w:tplc="03C86C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8D641F"/>
    <w:multiLevelType w:val="hybridMultilevel"/>
    <w:tmpl w:val="81180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741770"/>
    <w:multiLevelType w:val="hybridMultilevel"/>
    <w:tmpl w:val="AEC2DD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71059F"/>
    <w:multiLevelType w:val="hybridMultilevel"/>
    <w:tmpl w:val="1DF6E3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5">
      <w:start w:val="1"/>
      <w:numFmt w:val="upperLetter"/>
      <w:lvlText w:val="%2."/>
      <w:lvlJc w:val="left"/>
      <w:pPr>
        <w:ind w:left="1440" w:hanging="360"/>
      </w:pPr>
      <w:rPr>
        <w:rFonts w:hint="default"/>
      </w:rPr>
    </w:lvl>
    <w:lvl w:ilvl="2" w:tplc="04090015">
      <w:start w:val="1"/>
      <w:numFmt w:val="upperLetter"/>
      <w:lvlText w:val="%3."/>
      <w:lvlJc w:val="lef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6A2114"/>
    <w:multiLevelType w:val="multilevel"/>
    <w:tmpl w:val="5B9CD3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B950375"/>
    <w:multiLevelType w:val="hybridMultilevel"/>
    <w:tmpl w:val="46D6F12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B3E82"/>
    <w:multiLevelType w:val="hybridMultilevel"/>
    <w:tmpl w:val="9F0ABE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625A3B"/>
    <w:multiLevelType w:val="multilevel"/>
    <w:tmpl w:val="C9A67D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CE05765"/>
    <w:multiLevelType w:val="hybridMultilevel"/>
    <w:tmpl w:val="206C148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D2770C9"/>
    <w:multiLevelType w:val="hybridMultilevel"/>
    <w:tmpl w:val="48568A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1F511C"/>
    <w:multiLevelType w:val="hybridMultilevel"/>
    <w:tmpl w:val="CA1292D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F207ACB"/>
    <w:multiLevelType w:val="hybridMultilevel"/>
    <w:tmpl w:val="A0FA0EBE"/>
    <w:lvl w:ilvl="0" w:tplc="B8DC6164">
      <w:start w:val="1"/>
      <w:numFmt w:val="lowerRoman"/>
      <w:lvlText w:val="%1."/>
      <w:lvlJc w:val="left"/>
      <w:pPr>
        <w:ind w:left="1080" w:hanging="72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987AE4"/>
    <w:multiLevelType w:val="hybridMultilevel"/>
    <w:tmpl w:val="A4D4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794ADB"/>
    <w:multiLevelType w:val="hybridMultilevel"/>
    <w:tmpl w:val="E308430A"/>
    <w:lvl w:ilvl="0" w:tplc="2ABA724C">
      <w:start w:val="1"/>
      <w:numFmt w:val="decimal"/>
      <w:lvlText w:val="%1)"/>
      <w:lvlJc w:val="left"/>
      <w:pPr>
        <w:ind w:left="1080" w:hanging="360"/>
      </w:pPr>
    </w:lvl>
    <w:lvl w:ilvl="1" w:tplc="4A200728">
      <w:start w:val="1"/>
      <w:numFmt w:val="decimal"/>
      <w:lvlText w:val="%2)"/>
      <w:lvlJc w:val="left"/>
      <w:pPr>
        <w:ind w:left="1080" w:hanging="360"/>
      </w:pPr>
    </w:lvl>
    <w:lvl w:ilvl="2" w:tplc="CCAC7CC0">
      <w:start w:val="1"/>
      <w:numFmt w:val="decimal"/>
      <w:lvlText w:val="%3)"/>
      <w:lvlJc w:val="left"/>
      <w:pPr>
        <w:ind w:left="1080" w:hanging="360"/>
      </w:pPr>
    </w:lvl>
    <w:lvl w:ilvl="3" w:tplc="61DEEF82">
      <w:start w:val="1"/>
      <w:numFmt w:val="decimal"/>
      <w:lvlText w:val="%4)"/>
      <w:lvlJc w:val="left"/>
      <w:pPr>
        <w:ind w:left="1080" w:hanging="360"/>
      </w:pPr>
    </w:lvl>
    <w:lvl w:ilvl="4" w:tplc="06040870">
      <w:start w:val="1"/>
      <w:numFmt w:val="decimal"/>
      <w:lvlText w:val="%5)"/>
      <w:lvlJc w:val="left"/>
      <w:pPr>
        <w:ind w:left="1080" w:hanging="360"/>
      </w:pPr>
    </w:lvl>
    <w:lvl w:ilvl="5" w:tplc="27B227F2">
      <w:start w:val="1"/>
      <w:numFmt w:val="decimal"/>
      <w:lvlText w:val="%6)"/>
      <w:lvlJc w:val="left"/>
      <w:pPr>
        <w:ind w:left="1080" w:hanging="360"/>
      </w:pPr>
    </w:lvl>
    <w:lvl w:ilvl="6" w:tplc="D862B6E4">
      <w:start w:val="1"/>
      <w:numFmt w:val="decimal"/>
      <w:lvlText w:val="%7)"/>
      <w:lvlJc w:val="left"/>
      <w:pPr>
        <w:ind w:left="1080" w:hanging="360"/>
      </w:pPr>
    </w:lvl>
    <w:lvl w:ilvl="7" w:tplc="D5362380">
      <w:start w:val="1"/>
      <w:numFmt w:val="decimal"/>
      <w:lvlText w:val="%8)"/>
      <w:lvlJc w:val="left"/>
      <w:pPr>
        <w:ind w:left="1080" w:hanging="360"/>
      </w:pPr>
    </w:lvl>
    <w:lvl w:ilvl="8" w:tplc="4922FC88">
      <w:start w:val="1"/>
      <w:numFmt w:val="decimal"/>
      <w:lvlText w:val="%9)"/>
      <w:lvlJc w:val="left"/>
      <w:pPr>
        <w:ind w:left="1080" w:hanging="360"/>
      </w:pPr>
    </w:lvl>
  </w:abstractNum>
  <w:abstractNum w:abstractNumId="19" w15:restartNumberingAfterBreak="0">
    <w:nsid w:val="77C16C01"/>
    <w:multiLevelType w:val="hybridMultilevel"/>
    <w:tmpl w:val="73CE1F88"/>
    <w:lvl w:ilvl="0" w:tplc="0809000F">
      <w:start w:val="1"/>
      <w:numFmt w:val="decimal"/>
      <w:lvlText w:val="%1.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79E1714C"/>
    <w:multiLevelType w:val="hybridMultilevel"/>
    <w:tmpl w:val="0510B4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D97E80"/>
    <w:multiLevelType w:val="hybridMultilevel"/>
    <w:tmpl w:val="30045C78"/>
    <w:lvl w:ilvl="0" w:tplc="3656D9E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AC7B0D"/>
    <w:multiLevelType w:val="multilevel"/>
    <w:tmpl w:val="C41639F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</w:lvl>
    <w:lvl w:ilvl="2">
      <w:start w:val="1"/>
      <w:numFmt w:val="decimal"/>
      <w:isLgl/>
      <w:lvlText w:val="%1.%2.%3."/>
      <w:lvlJc w:val="left"/>
      <w:pPr>
        <w:ind w:left="720" w:hanging="720"/>
      </w:pPr>
    </w:lvl>
    <w:lvl w:ilvl="3">
      <w:start w:val="1"/>
      <w:numFmt w:val="decimal"/>
      <w:isLgl/>
      <w:lvlText w:val="%1.%2.%3.%4."/>
      <w:lvlJc w:val="left"/>
      <w:pPr>
        <w:ind w:left="720" w:hanging="720"/>
      </w:pPr>
    </w:lvl>
    <w:lvl w:ilvl="4">
      <w:start w:val="1"/>
      <w:numFmt w:val="decimal"/>
      <w:isLgl/>
      <w:lvlText w:val="%1.%2.%3.%4.%5."/>
      <w:lvlJc w:val="left"/>
      <w:pPr>
        <w:ind w:left="1080" w:hanging="1080"/>
      </w:pPr>
    </w:lvl>
    <w:lvl w:ilvl="5">
      <w:start w:val="1"/>
      <w:numFmt w:val="decimal"/>
      <w:isLgl/>
      <w:lvlText w:val="%1.%2.%3.%4.%5.%6."/>
      <w:lvlJc w:val="left"/>
      <w:pPr>
        <w:ind w:left="1080" w:hanging="1080"/>
      </w:pPr>
    </w:lvl>
    <w:lvl w:ilvl="6">
      <w:start w:val="1"/>
      <w:numFmt w:val="decimal"/>
      <w:isLgl/>
      <w:lvlText w:val="%1.%2.%3.%4.%5.%6.%7."/>
      <w:lvlJc w:val="left"/>
      <w:pPr>
        <w:ind w:left="1440" w:hanging="1440"/>
      </w:p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</w:lvl>
  </w:abstractNum>
  <w:abstractNum w:abstractNumId="23" w15:restartNumberingAfterBreak="0">
    <w:nsid w:val="7E611E56"/>
    <w:multiLevelType w:val="hybridMultilevel"/>
    <w:tmpl w:val="800CE2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7540729">
    <w:abstractNumId w:val="15"/>
  </w:num>
  <w:num w:numId="2" w16cid:durableId="1185905039">
    <w:abstractNumId w:val="11"/>
  </w:num>
  <w:num w:numId="3" w16cid:durableId="1013800559">
    <w:abstractNumId w:val="13"/>
  </w:num>
  <w:num w:numId="4" w16cid:durableId="2136681654">
    <w:abstractNumId w:val="14"/>
  </w:num>
  <w:num w:numId="5" w16cid:durableId="984353255">
    <w:abstractNumId w:val="23"/>
  </w:num>
  <w:num w:numId="6" w16cid:durableId="460079114">
    <w:abstractNumId w:val="1"/>
  </w:num>
  <w:num w:numId="7" w16cid:durableId="655839208">
    <w:abstractNumId w:val="17"/>
  </w:num>
  <w:num w:numId="8" w16cid:durableId="317539867">
    <w:abstractNumId w:val="7"/>
  </w:num>
  <w:num w:numId="9" w16cid:durableId="2015451342">
    <w:abstractNumId w:val="10"/>
  </w:num>
  <w:num w:numId="10" w16cid:durableId="671681546">
    <w:abstractNumId w:val="8"/>
  </w:num>
  <w:num w:numId="11" w16cid:durableId="942691606">
    <w:abstractNumId w:val="19"/>
  </w:num>
  <w:num w:numId="12" w16cid:durableId="1405103742">
    <w:abstractNumId w:val="20"/>
  </w:num>
  <w:num w:numId="13" w16cid:durableId="247807993">
    <w:abstractNumId w:val="5"/>
  </w:num>
  <w:num w:numId="14" w16cid:durableId="386076307">
    <w:abstractNumId w:val="9"/>
  </w:num>
  <w:num w:numId="15" w16cid:durableId="1107458861">
    <w:abstractNumId w:val="12"/>
  </w:num>
  <w:num w:numId="16" w16cid:durableId="907107847">
    <w:abstractNumId w:val="4"/>
  </w:num>
  <w:num w:numId="17" w16cid:durableId="42457253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4861339">
    <w:abstractNumId w:val="18"/>
  </w:num>
  <w:num w:numId="19" w16cid:durableId="1902017497">
    <w:abstractNumId w:val="3"/>
  </w:num>
  <w:num w:numId="20" w16cid:durableId="1438408216">
    <w:abstractNumId w:val="21"/>
  </w:num>
  <w:num w:numId="21" w16cid:durableId="1463228692">
    <w:abstractNumId w:val="6"/>
  </w:num>
  <w:num w:numId="22" w16cid:durableId="2056927492">
    <w:abstractNumId w:val="2"/>
  </w:num>
  <w:num w:numId="23" w16cid:durableId="2009602104">
    <w:abstractNumId w:val="16"/>
  </w:num>
  <w:num w:numId="24" w16cid:durableId="8773512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MDA0tDQ0MzCzMDVQ0lEKTi0uzszPAykwNKwFAM11K6UtAAAA"/>
  </w:docVars>
  <w:rsids>
    <w:rsidRoot w:val="004D24F6"/>
    <w:rsid w:val="00000436"/>
    <w:rsid w:val="0000086C"/>
    <w:rsid w:val="00001304"/>
    <w:rsid w:val="000016CF"/>
    <w:rsid w:val="000018D8"/>
    <w:rsid w:val="00002AC5"/>
    <w:rsid w:val="00004F24"/>
    <w:rsid w:val="00006490"/>
    <w:rsid w:val="00007C54"/>
    <w:rsid w:val="00010181"/>
    <w:rsid w:val="00014BB6"/>
    <w:rsid w:val="000159DF"/>
    <w:rsid w:val="00015A17"/>
    <w:rsid w:val="00016C02"/>
    <w:rsid w:val="00016CCD"/>
    <w:rsid w:val="00017FB1"/>
    <w:rsid w:val="0002014B"/>
    <w:rsid w:val="0002021E"/>
    <w:rsid w:val="00021C0C"/>
    <w:rsid w:val="000220FA"/>
    <w:rsid w:val="00022EB5"/>
    <w:rsid w:val="0002545B"/>
    <w:rsid w:val="00025E4C"/>
    <w:rsid w:val="00026478"/>
    <w:rsid w:val="000315E0"/>
    <w:rsid w:val="00031906"/>
    <w:rsid w:val="00034677"/>
    <w:rsid w:val="00035472"/>
    <w:rsid w:val="000359D1"/>
    <w:rsid w:val="0003613E"/>
    <w:rsid w:val="000362B3"/>
    <w:rsid w:val="00037101"/>
    <w:rsid w:val="0004131A"/>
    <w:rsid w:val="00045F93"/>
    <w:rsid w:val="00046CF7"/>
    <w:rsid w:val="00050096"/>
    <w:rsid w:val="0005112A"/>
    <w:rsid w:val="0005337B"/>
    <w:rsid w:val="00053642"/>
    <w:rsid w:val="00055355"/>
    <w:rsid w:val="00056CAF"/>
    <w:rsid w:val="00060051"/>
    <w:rsid w:val="0006063A"/>
    <w:rsid w:val="00060A86"/>
    <w:rsid w:val="00061062"/>
    <w:rsid w:val="000611BB"/>
    <w:rsid w:val="00071073"/>
    <w:rsid w:val="00074A7F"/>
    <w:rsid w:val="00075824"/>
    <w:rsid w:val="00075A88"/>
    <w:rsid w:val="0007647D"/>
    <w:rsid w:val="000803EC"/>
    <w:rsid w:val="0008128E"/>
    <w:rsid w:val="00081C50"/>
    <w:rsid w:val="00081F0D"/>
    <w:rsid w:val="000846CB"/>
    <w:rsid w:val="000859C9"/>
    <w:rsid w:val="000875B8"/>
    <w:rsid w:val="00090F93"/>
    <w:rsid w:val="0009129C"/>
    <w:rsid w:val="00091B5B"/>
    <w:rsid w:val="00091EDB"/>
    <w:rsid w:val="00092C90"/>
    <w:rsid w:val="00094E2B"/>
    <w:rsid w:val="0009614B"/>
    <w:rsid w:val="000966E5"/>
    <w:rsid w:val="000A0208"/>
    <w:rsid w:val="000A049F"/>
    <w:rsid w:val="000A1AA1"/>
    <w:rsid w:val="000A2824"/>
    <w:rsid w:val="000A40BE"/>
    <w:rsid w:val="000A4DA6"/>
    <w:rsid w:val="000A6875"/>
    <w:rsid w:val="000A73A8"/>
    <w:rsid w:val="000B21F6"/>
    <w:rsid w:val="000B2515"/>
    <w:rsid w:val="000B2908"/>
    <w:rsid w:val="000B2ABA"/>
    <w:rsid w:val="000B2F9E"/>
    <w:rsid w:val="000B3B4E"/>
    <w:rsid w:val="000B655F"/>
    <w:rsid w:val="000C0BBE"/>
    <w:rsid w:val="000C566B"/>
    <w:rsid w:val="000C7397"/>
    <w:rsid w:val="000D0D4A"/>
    <w:rsid w:val="000D23F5"/>
    <w:rsid w:val="000D2FFE"/>
    <w:rsid w:val="000D3D0D"/>
    <w:rsid w:val="000D3E63"/>
    <w:rsid w:val="000D4F82"/>
    <w:rsid w:val="000D6820"/>
    <w:rsid w:val="000D6D84"/>
    <w:rsid w:val="000D7BA4"/>
    <w:rsid w:val="000E09E0"/>
    <w:rsid w:val="000E4AFE"/>
    <w:rsid w:val="000E4BD8"/>
    <w:rsid w:val="000E56D9"/>
    <w:rsid w:val="000E5C5E"/>
    <w:rsid w:val="000E6A4C"/>
    <w:rsid w:val="000F22E1"/>
    <w:rsid w:val="000F2DE7"/>
    <w:rsid w:val="000F43C9"/>
    <w:rsid w:val="000F637E"/>
    <w:rsid w:val="000F6C1F"/>
    <w:rsid w:val="000F71E9"/>
    <w:rsid w:val="00100924"/>
    <w:rsid w:val="00100B08"/>
    <w:rsid w:val="00103103"/>
    <w:rsid w:val="001038B1"/>
    <w:rsid w:val="00104049"/>
    <w:rsid w:val="001074A5"/>
    <w:rsid w:val="00107A2D"/>
    <w:rsid w:val="001102E2"/>
    <w:rsid w:val="00115516"/>
    <w:rsid w:val="00115862"/>
    <w:rsid w:val="001163B7"/>
    <w:rsid w:val="00116CE4"/>
    <w:rsid w:val="001170CD"/>
    <w:rsid w:val="0011796F"/>
    <w:rsid w:val="00117C68"/>
    <w:rsid w:val="00120D60"/>
    <w:rsid w:val="00121A36"/>
    <w:rsid w:val="001225A6"/>
    <w:rsid w:val="00125083"/>
    <w:rsid w:val="001265A2"/>
    <w:rsid w:val="0012713A"/>
    <w:rsid w:val="001303F8"/>
    <w:rsid w:val="00130835"/>
    <w:rsid w:val="0013198E"/>
    <w:rsid w:val="00134B20"/>
    <w:rsid w:val="0013554C"/>
    <w:rsid w:val="00135CE7"/>
    <w:rsid w:val="00137667"/>
    <w:rsid w:val="00137DD4"/>
    <w:rsid w:val="00143164"/>
    <w:rsid w:val="001433FA"/>
    <w:rsid w:val="001436FF"/>
    <w:rsid w:val="00143E7B"/>
    <w:rsid w:val="00144051"/>
    <w:rsid w:val="00145632"/>
    <w:rsid w:val="00147F70"/>
    <w:rsid w:val="001503BE"/>
    <w:rsid w:val="001569B9"/>
    <w:rsid w:val="001569EA"/>
    <w:rsid w:val="00160174"/>
    <w:rsid w:val="001623F0"/>
    <w:rsid w:val="00163973"/>
    <w:rsid w:val="00164FB9"/>
    <w:rsid w:val="0016531D"/>
    <w:rsid w:val="001659A9"/>
    <w:rsid w:val="00165E41"/>
    <w:rsid w:val="00174817"/>
    <w:rsid w:val="0018118C"/>
    <w:rsid w:val="00181241"/>
    <w:rsid w:val="001827F6"/>
    <w:rsid w:val="00182B17"/>
    <w:rsid w:val="00186962"/>
    <w:rsid w:val="00191899"/>
    <w:rsid w:val="0019208F"/>
    <w:rsid w:val="001934A2"/>
    <w:rsid w:val="00195C5D"/>
    <w:rsid w:val="0019693F"/>
    <w:rsid w:val="001A05F9"/>
    <w:rsid w:val="001A3BC7"/>
    <w:rsid w:val="001A4FDC"/>
    <w:rsid w:val="001A5860"/>
    <w:rsid w:val="001A6A8D"/>
    <w:rsid w:val="001A7CA6"/>
    <w:rsid w:val="001B18DC"/>
    <w:rsid w:val="001B20BB"/>
    <w:rsid w:val="001B3165"/>
    <w:rsid w:val="001B37C9"/>
    <w:rsid w:val="001B7472"/>
    <w:rsid w:val="001C0935"/>
    <w:rsid w:val="001C100B"/>
    <w:rsid w:val="001C1855"/>
    <w:rsid w:val="001C215D"/>
    <w:rsid w:val="001C417D"/>
    <w:rsid w:val="001C44DF"/>
    <w:rsid w:val="001C772D"/>
    <w:rsid w:val="001D2F7A"/>
    <w:rsid w:val="001D4F21"/>
    <w:rsid w:val="001D6947"/>
    <w:rsid w:val="001E1CE3"/>
    <w:rsid w:val="001E4851"/>
    <w:rsid w:val="001E4CD0"/>
    <w:rsid w:val="001E50A5"/>
    <w:rsid w:val="001E5246"/>
    <w:rsid w:val="001E5538"/>
    <w:rsid w:val="001E7492"/>
    <w:rsid w:val="001E7ED3"/>
    <w:rsid w:val="001F4727"/>
    <w:rsid w:val="001F6591"/>
    <w:rsid w:val="001F7AF8"/>
    <w:rsid w:val="00200B35"/>
    <w:rsid w:val="0020267E"/>
    <w:rsid w:val="002041C3"/>
    <w:rsid w:val="00204C0E"/>
    <w:rsid w:val="002052BD"/>
    <w:rsid w:val="00207462"/>
    <w:rsid w:val="00207AE3"/>
    <w:rsid w:val="00207B09"/>
    <w:rsid w:val="00211BE3"/>
    <w:rsid w:val="00212365"/>
    <w:rsid w:val="00212CF3"/>
    <w:rsid w:val="00215C48"/>
    <w:rsid w:val="00216337"/>
    <w:rsid w:val="0021708E"/>
    <w:rsid w:val="00217D4C"/>
    <w:rsid w:val="002203BD"/>
    <w:rsid w:val="00220A39"/>
    <w:rsid w:val="0022235F"/>
    <w:rsid w:val="00222EA6"/>
    <w:rsid w:val="00223993"/>
    <w:rsid w:val="0022432A"/>
    <w:rsid w:val="00224A28"/>
    <w:rsid w:val="002302F4"/>
    <w:rsid w:val="00233C89"/>
    <w:rsid w:val="00234102"/>
    <w:rsid w:val="002349CA"/>
    <w:rsid w:val="00237FF7"/>
    <w:rsid w:val="00240405"/>
    <w:rsid w:val="00240FB2"/>
    <w:rsid w:val="0024430E"/>
    <w:rsid w:val="00246E58"/>
    <w:rsid w:val="00251553"/>
    <w:rsid w:val="0025352E"/>
    <w:rsid w:val="00254269"/>
    <w:rsid w:val="0025491A"/>
    <w:rsid w:val="0025518A"/>
    <w:rsid w:val="0025669D"/>
    <w:rsid w:val="00256AAD"/>
    <w:rsid w:val="00257264"/>
    <w:rsid w:val="002620BE"/>
    <w:rsid w:val="00262914"/>
    <w:rsid w:val="00267799"/>
    <w:rsid w:val="002678B1"/>
    <w:rsid w:val="00270168"/>
    <w:rsid w:val="002703ED"/>
    <w:rsid w:val="00270A60"/>
    <w:rsid w:val="00270BAC"/>
    <w:rsid w:val="00271428"/>
    <w:rsid w:val="00271BD4"/>
    <w:rsid w:val="00272CA3"/>
    <w:rsid w:val="002768F1"/>
    <w:rsid w:val="00276BFF"/>
    <w:rsid w:val="00277249"/>
    <w:rsid w:val="00277E94"/>
    <w:rsid w:val="00280884"/>
    <w:rsid w:val="002820DB"/>
    <w:rsid w:val="00282E21"/>
    <w:rsid w:val="002841E4"/>
    <w:rsid w:val="00287945"/>
    <w:rsid w:val="002902EA"/>
    <w:rsid w:val="0029065D"/>
    <w:rsid w:val="002908F9"/>
    <w:rsid w:val="00293F36"/>
    <w:rsid w:val="002941CC"/>
    <w:rsid w:val="00294818"/>
    <w:rsid w:val="00296F41"/>
    <w:rsid w:val="002972A3"/>
    <w:rsid w:val="002A02EE"/>
    <w:rsid w:val="002A1FF0"/>
    <w:rsid w:val="002A3903"/>
    <w:rsid w:val="002A3A93"/>
    <w:rsid w:val="002A47BB"/>
    <w:rsid w:val="002A4F8F"/>
    <w:rsid w:val="002A5958"/>
    <w:rsid w:val="002A6E68"/>
    <w:rsid w:val="002B00D7"/>
    <w:rsid w:val="002B083B"/>
    <w:rsid w:val="002B1526"/>
    <w:rsid w:val="002B1F78"/>
    <w:rsid w:val="002B1F87"/>
    <w:rsid w:val="002B2152"/>
    <w:rsid w:val="002B3B77"/>
    <w:rsid w:val="002B5624"/>
    <w:rsid w:val="002B620B"/>
    <w:rsid w:val="002B75C7"/>
    <w:rsid w:val="002C15C9"/>
    <w:rsid w:val="002C1E8E"/>
    <w:rsid w:val="002C2D1A"/>
    <w:rsid w:val="002C3845"/>
    <w:rsid w:val="002C4149"/>
    <w:rsid w:val="002C5AA0"/>
    <w:rsid w:val="002C6101"/>
    <w:rsid w:val="002C67C6"/>
    <w:rsid w:val="002C72FF"/>
    <w:rsid w:val="002C7A05"/>
    <w:rsid w:val="002C7A6E"/>
    <w:rsid w:val="002C7DF7"/>
    <w:rsid w:val="002D0FD6"/>
    <w:rsid w:val="002D113F"/>
    <w:rsid w:val="002D15BB"/>
    <w:rsid w:val="002D2413"/>
    <w:rsid w:val="002D2A1B"/>
    <w:rsid w:val="002D31A0"/>
    <w:rsid w:val="002D3BD8"/>
    <w:rsid w:val="002D3D83"/>
    <w:rsid w:val="002D4269"/>
    <w:rsid w:val="002D4DF5"/>
    <w:rsid w:val="002D4EB8"/>
    <w:rsid w:val="002D62EE"/>
    <w:rsid w:val="002D7A76"/>
    <w:rsid w:val="002E2AFC"/>
    <w:rsid w:val="002E57E2"/>
    <w:rsid w:val="002E6CD7"/>
    <w:rsid w:val="002E6FCA"/>
    <w:rsid w:val="002F0825"/>
    <w:rsid w:val="002F1749"/>
    <w:rsid w:val="002F36EB"/>
    <w:rsid w:val="002F3A75"/>
    <w:rsid w:val="002F3B07"/>
    <w:rsid w:val="002F3E00"/>
    <w:rsid w:val="002F44C3"/>
    <w:rsid w:val="002F4B65"/>
    <w:rsid w:val="002F635E"/>
    <w:rsid w:val="002F79CF"/>
    <w:rsid w:val="003016F4"/>
    <w:rsid w:val="00301AFF"/>
    <w:rsid w:val="00301FB1"/>
    <w:rsid w:val="00303EAF"/>
    <w:rsid w:val="00304E90"/>
    <w:rsid w:val="00307053"/>
    <w:rsid w:val="00311381"/>
    <w:rsid w:val="00312AC4"/>
    <w:rsid w:val="00313E33"/>
    <w:rsid w:val="003147BD"/>
    <w:rsid w:val="00320297"/>
    <w:rsid w:val="00320CC1"/>
    <w:rsid w:val="003260AD"/>
    <w:rsid w:val="00326A8C"/>
    <w:rsid w:val="00326BAD"/>
    <w:rsid w:val="00326D64"/>
    <w:rsid w:val="00326DD5"/>
    <w:rsid w:val="00326EAC"/>
    <w:rsid w:val="003324CD"/>
    <w:rsid w:val="003358B7"/>
    <w:rsid w:val="0034018A"/>
    <w:rsid w:val="003402E4"/>
    <w:rsid w:val="0034119D"/>
    <w:rsid w:val="00341B84"/>
    <w:rsid w:val="003425A6"/>
    <w:rsid w:val="00342AFD"/>
    <w:rsid w:val="003452CE"/>
    <w:rsid w:val="00345FD6"/>
    <w:rsid w:val="00347E51"/>
    <w:rsid w:val="003508BC"/>
    <w:rsid w:val="00351558"/>
    <w:rsid w:val="00352B02"/>
    <w:rsid w:val="00352E53"/>
    <w:rsid w:val="003537CD"/>
    <w:rsid w:val="00355394"/>
    <w:rsid w:val="0035618D"/>
    <w:rsid w:val="00357B08"/>
    <w:rsid w:val="003602E9"/>
    <w:rsid w:val="0036488D"/>
    <w:rsid w:val="00364B42"/>
    <w:rsid w:val="00364D37"/>
    <w:rsid w:val="00366609"/>
    <w:rsid w:val="0037108E"/>
    <w:rsid w:val="00371FE1"/>
    <w:rsid w:val="00372253"/>
    <w:rsid w:val="00372D13"/>
    <w:rsid w:val="00372DBD"/>
    <w:rsid w:val="00373B00"/>
    <w:rsid w:val="003747A6"/>
    <w:rsid w:val="00375D21"/>
    <w:rsid w:val="00376AC5"/>
    <w:rsid w:val="00377542"/>
    <w:rsid w:val="003800CF"/>
    <w:rsid w:val="0038030D"/>
    <w:rsid w:val="00381410"/>
    <w:rsid w:val="00385E3A"/>
    <w:rsid w:val="00386923"/>
    <w:rsid w:val="00387780"/>
    <w:rsid w:val="003911CD"/>
    <w:rsid w:val="00392665"/>
    <w:rsid w:val="00393D9E"/>
    <w:rsid w:val="00394028"/>
    <w:rsid w:val="00395E21"/>
    <w:rsid w:val="003964D9"/>
    <w:rsid w:val="003A188D"/>
    <w:rsid w:val="003A2F4B"/>
    <w:rsid w:val="003A403A"/>
    <w:rsid w:val="003A4078"/>
    <w:rsid w:val="003A49DB"/>
    <w:rsid w:val="003A681C"/>
    <w:rsid w:val="003A720B"/>
    <w:rsid w:val="003A7863"/>
    <w:rsid w:val="003A7F1F"/>
    <w:rsid w:val="003B18B8"/>
    <w:rsid w:val="003B1C18"/>
    <w:rsid w:val="003B40CE"/>
    <w:rsid w:val="003C0197"/>
    <w:rsid w:val="003C198B"/>
    <w:rsid w:val="003C247E"/>
    <w:rsid w:val="003C253C"/>
    <w:rsid w:val="003C2803"/>
    <w:rsid w:val="003C2ACD"/>
    <w:rsid w:val="003C353B"/>
    <w:rsid w:val="003D085C"/>
    <w:rsid w:val="003D107F"/>
    <w:rsid w:val="003D551E"/>
    <w:rsid w:val="003D6E47"/>
    <w:rsid w:val="003E01B6"/>
    <w:rsid w:val="003E072F"/>
    <w:rsid w:val="003E0BDA"/>
    <w:rsid w:val="003E2E6D"/>
    <w:rsid w:val="003E39F5"/>
    <w:rsid w:val="003E3A81"/>
    <w:rsid w:val="003E3CAA"/>
    <w:rsid w:val="003E497B"/>
    <w:rsid w:val="003E53F9"/>
    <w:rsid w:val="003E7549"/>
    <w:rsid w:val="003F737B"/>
    <w:rsid w:val="00400894"/>
    <w:rsid w:val="0040105A"/>
    <w:rsid w:val="0040211A"/>
    <w:rsid w:val="00403D9F"/>
    <w:rsid w:val="00404465"/>
    <w:rsid w:val="004044F6"/>
    <w:rsid w:val="00404F8D"/>
    <w:rsid w:val="00405097"/>
    <w:rsid w:val="00407254"/>
    <w:rsid w:val="004116B8"/>
    <w:rsid w:val="00412468"/>
    <w:rsid w:val="00413EFC"/>
    <w:rsid w:val="0041451F"/>
    <w:rsid w:val="0041452B"/>
    <w:rsid w:val="004152C9"/>
    <w:rsid w:val="00416958"/>
    <w:rsid w:val="004209FD"/>
    <w:rsid w:val="004219DA"/>
    <w:rsid w:val="00424084"/>
    <w:rsid w:val="00424FE3"/>
    <w:rsid w:val="00426FAB"/>
    <w:rsid w:val="004277C7"/>
    <w:rsid w:val="00432067"/>
    <w:rsid w:val="0043297B"/>
    <w:rsid w:val="00434BBA"/>
    <w:rsid w:val="00434C6D"/>
    <w:rsid w:val="004362F4"/>
    <w:rsid w:val="00437A61"/>
    <w:rsid w:val="00440723"/>
    <w:rsid w:val="0044677D"/>
    <w:rsid w:val="00447566"/>
    <w:rsid w:val="004512BD"/>
    <w:rsid w:val="0045350B"/>
    <w:rsid w:val="00454945"/>
    <w:rsid w:val="004574E9"/>
    <w:rsid w:val="0045789E"/>
    <w:rsid w:val="00461C2D"/>
    <w:rsid w:val="00461D37"/>
    <w:rsid w:val="0046220A"/>
    <w:rsid w:val="004639B9"/>
    <w:rsid w:val="00466251"/>
    <w:rsid w:val="004668BE"/>
    <w:rsid w:val="00466E19"/>
    <w:rsid w:val="00467325"/>
    <w:rsid w:val="00470687"/>
    <w:rsid w:val="0047151A"/>
    <w:rsid w:val="00471533"/>
    <w:rsid w:val="00473A0B"/>
    <w:rsid w:val="00475447"/>
    <w:rsid w:val="00475A36"/>
    <w:rsid w:val="00476DDF"/>
    <w:rsid w:val="0047718D"/>
    <w:rsid w:val="0047775B"/>
    <w:rsid w:val="00483636"/>
    <w:rsid w:val="00483BE5"/>
    <w:rsid w:val="0048400B"/>
    <w:rsid w:val="004843F0"/>
    <w:rsid w:val="00484514"/>
    <w:rsid w:val="00484CAA"/>
    <w:rsid w:val="00485501"/>
    <w:rsid w:val="00486760"/>
    <w:rsid w:val="00486C76"/>
    <w:rsid w:val="00490448"/>
    <w:rsid w:val="004922D1"/>
    <w:rsid w:val="00495DCF"/>
    <w:rsid w:val="00496D4B"/>
    <w:rsid w:val="00497D65"/>
    <w:rsid w:val="004A01C9"/>
    <w:rsid w:val="004A09F1"/>
    <w:rsid w:val="004A133B"/>
    <w:rsid w:val="004A1975"/>
    <w:rsid w:val="004A2F57"/>
    <w:rsid w:val="004A3148"/>
    <w:rsid w:val="004A323F"/>
    <w:rsid w:val="004A4324"/>
    <w:rsid w:val="004A526C"/>
    <w:rsid w:val="004A59DF"/>
    <w:rsid w:val="004B27B4"/>
    <w:rsid w:val="004B2B65"/>
    <w:rsid w:val="004C1BBA"/>
    <w:rsid w:val="004C5096"/>
    <w:rsid w:val="004C7A35"/>
    <w:rsid w:val="004D24F6"/>
    <w:rsid w:val="004D28FC"/>
    <w:rsid w:val="004D3811"/>
    <w:rsid w:val="004D3D4F"/>
    <w:rsid w:val="004D5969"/>
    <w:rsid w:val="004D6636"/>
    <w:rsid w:val="004D6B9E"/>
    <w:rsid w:val="004D7E9C"/>
    <w:rsid w:val="004E0CC5"/>
    <w:rsid w:val="004E0DE2"/>
    <w:rsid w:val="004E1D06"/>
    <w:rsid w:val="004E2C8A"/>
    <w:rsid w:val="004E3B59"/>
    <w:rsid w:val="004E60ED"/>
    <w:rsid w:val="004E7D9D"/>
    <w:rsid w:val="004F078B"/>
    <w:rsid w:val="004F175E"/>
    <w:rsid w:val="004F46ED"/>
    <w:rsid w:val="004F478C"/>
    <w:rsid w:val="004F6710"/>
    <w:rsid w:val="004F7BB5"/>
    <w:rsid w:val="004F7F5B"/>
    <w:rsid w:val="00500716"/>
    <w:rsid w:val="00502353"/>
    <w:rsid w:val="0050653E"/>
    <w:rsid w:val="005102D7"/>
    <w:rsid w:val="00510EA5"/>
    <w:rsid w:val="00511D4C"/>
    <w:rsid w:val="005124D3"/>
    <w:rsid w:val="00512ED8"/>
    <w:rsid w:val="00514936"/>
    <w:rsid w:val="00515313"/>
    <w:rsid w:val="0051538D"/>
    <w:rsid w:val="005166E6"/>
    <w:rsid w:val="00516D9D"/>
    <w:rsid w:val="00517BAD"/>
    <w:rsid w:val="00520F3A"/>
    <w:rsid w:val="00521F30"/>
    <w:rsid w:val="00522DAD"/>
    <w:rsid w:val="00523FD1"/>
    <w:rsid w:val="00524052"/>
    <w:rsid w:val="0052532D"/>
    <w:rsid w:val="0052625C"/>
    <w:rsid w:val="005277AB"/>
    <w:rsid w:val="00527CAD"/>
    <w:rsid w:val="005332AF"/>
    <w:rsid w:val="005379CB"/>
    <w:rsid w:val="00537B33"/>
    <w:rsid w:val="00537E73"/>
    <w:rsid w:val="00541AC5"/>
    <w:rsid w:val="0054267B"/>
    <w:rsid w:val="00542BB2"/>
    <w:rsid w:val="0054301F"/>
    <w:rsid w:val="005438B0"/>
    <w:rsid w:val="00544FE7"/>
    <w:rsid w:val="00546226"/>
    <w:rsid w:val="00546CAA"/>
    <w:rsid w:val="00546EF3"/>
    <w:rsid w:val="0054735D"/>
    <w:rsid w:val="00547696"/>
    <w:rsid w:val="00552F59"/>
    <w:rsid w:val="00553718"/>
    <w:rsid w:val="00553B31"/>
    <w:rsid w:val="005547DC"/>
    <w:rsid w:val="00554E29"/>
    <w:rsid w:val="00555155"/>
    <w:rsid w:val="00556D91"/>
    <w:rsid w:val="00557617"/>
    <w:rsid w:val="005579BB"/>
    <w:rsid w:val="0056066A"/>
    <w:rsid w:val="005628D3"/>
    <w:rsid w:val="0056326E"/>
    <w:rsid w:val="0056653E"/>
    <w:rsid w:val="0056717A"/>
    <w:rsid w:val="005711A5"/>
    <w:rsid w:val="0057235C"/>
    <w:rsid w:val="00572D2D"/>
    <w:rsid w:val="0057306E"/>
    <w:rsid w:val="00574732"/>
    <w:rsid w:val="005757E3"/>
    <w:rsid w:val="0057679D"/>
    <w:rsid w:val="00577AC2"/>
    <w:rsid w:val="00581158"/>
    <w:rsid w:val="00582A0C"/>
    <w:rsid w:val="005848EF"/>
    <w:rsid w:val="00587194"/>
    <w:rsid w:val="00587661"/>
    <w:rsid w:val="00591518"/>
    <w:rsid w:val="005915A4"/>
    <w:rsid w:val="00591B04"/>
    <w:rsid w:val="00593634"/>
    <w:rsid w:val="0059390F"/>
    <w:rsid w:val="005971A6"/>
    <w:rsid w:val="005A05F0"/>
    <w:rsid w:val="005A13D0"/>
    <w:rsid w:val="005A1CCE"/>
    <w:rsid w:val="005A2E3A"/>
    <w:rsid w:val="005A4033"/>
    <w:rsid w:val="005A49F8"/>
    <w:rsid w:val="005C209E"/>
    <w:rsid w:val="005C3929"/>
    <w:rsid w:val="005C3CFB"/>
    <w:rsid w:val="005C417E"/>
    <w:rsid w:val="005C57CA"/>
    <w:rsid w:val="005C6D02"/>
    <w:rsid w:val="005C7035"/>
    <w:rsid w:val="005D0831"/>
    <w:rsid w:val="005D0D7B"/>
    <w:rsid w:val="005D2763"/>
    <w:rsid w:val="005D2BA0"/>
    <w:rsid w:val="005D3C8E"/>
    <w:rsid w:val="005D5300"/>
    <w:rsid w:val="005D76A8"/>
    <w:rsid w:val="005D7C2C"/>
    <w:rsid w:val="005D7C34"/>
    <w:rsid w:val="005E0354"/>
    <w:rsid w:val="005E1411"/>
    <w:rsid w:val="005E1ED9"/>
    <w:rsid w:val="005E211A"/>
    <w:rsid w:val="005E314C"/>
    <w:rsid w:val="005E36DF"/>
    <w:rsid w:val="005E69DF"/>
    <w:rsid w:val="005E6A0F"/>
    <w:rsid w:val="005E6DDD"/>
    <w:rsid w:val="005E6F2D"/>
    <w:rsid w:val="005F12AB"/>
    <w:rsid w:val="005F3691"/>
    <w:rsid w:val="005F4400"/>
    <w:rsid w:val="005F5FF7"/>
    <w:rsid w:val="005F6525"/>
    <w:rsid w:val="005F673A"/>
    <w:rsid w:val="005F7AFC"/>
    <w:rsid w:val="006028F2"/>
    <w:rsid w:val="00602B76"/>
    <w:rsid w:val="006032B5"/>
    <w:rsid w:val="00605C3F"/>
    <w:rsid w:val="00610AEB"/>
    <w:rsid w:val="00610F57"/>
    <w:rsid w:val="0061131E"/>
    <w:rsid w:val="0061221F"/>
    <w:rsid w:val="00613CBA"/>
    <w:rsid w:val="00613CFF"/>
    <w:rsid w:val="0061651D"/>
    <w:rsid w:val="006219B7"/>
    <w:rsid w:val="006242F6"/>
    <w:rsid w:val="00624A88"/>
    <w:rsid w:val="00624ACD"/>
    <w:rsid w:val="00625159"/>
    <w:rsid w:val="006316A5"/>
    <w:rsid w:val="0063237E"/>
    <w:rsid w:val="0063262B"/>
    <w:rsid w:val="00633946"/>
    <w:rsid w:val="006345B3"/>
    <w:rsid w:val="006371E1"/>
    <w:rsid w:val="00637670"/>
    <w:rsid w:val="00637AD9"/>
    <w:rsid w:val="00640E26"/>
    <w:rsid w:val="00641A59"/>
    <w:rsid w:val="00641B6D"/>
    <w:rsid w:val="00643F32"/>
    <w:rsid w:val="00645949"/>
    <w:rsid w:val="00647864"/>
    <w:rsid w:val="0065035F"/>
    <w:rsid w:val="00654B48"/>
    <w:rsid w:val="006559AA"/>
    <w:rsid w:val="00655B87"/>
    <w:rsid w:val="00655BA5"/>
    <w:rsid w:val="00657E4B"/>
    <w:rsid w:val="00660E21"/>
    <w:rsid w:val="00661B29"/>
    <w:rsid w:val="006623FF"/>
    <w:rsid w:val="0066424A"/>
    <w:rsid w:val="00664BF9"/>
    <w:rsid w:val="0066504D"/>
    <w:rsid w:val="006650A6"/>
    <w:rsid w:val="00665D1F"/>
    <w:rsid w:val="0066706B"/>
    <w:rsid w:val="00667BBF"/>
    <w:rsid w:val="00670A69"/>
    <w:rsid w:val="006721AA"/>
    <w:rsid w:val="006740E4"/>
    <w:rsid w:val="00674251"/>
    <w:rsid w:val="0067464C"/>
    <w:rsid w:val="006746F0"/>
    <w:rsid w:val="006750B5"/>
    <w:rsid w:val="00685CC7"/>
    <w:rsid w:val="00685F1C"/>
    <w:rsid w:val="00686691"/>
    <w:rsid w:val="00691D84"/>
    <w:rsid w:val="006925E6"/>
    <w:rsid w:val="00693991"/>
    <w:rsid w:val="00693F1E"/>
    <w:rsid w:val="00695179"/>
    <w:rsid w:val="00695715"/>
    <w:rsid w:val="00696986"/>
    <w:rsid w:val="00696D7B"/>
    <w:rsid w:val="006A097F"/>
    <w:rsid w:val="006A212E"/>
    <w:rsid w:val="006A2952"/>
    <w:rsid w:val="006A38D3"/>
    <w:rsid w:val="006A535B"/>
    <w:rsid w:val="006A552D"/>
    <w:rsid w:val="006A5C22"/>
    <w:rsid w:val="006B1182"/>
    <w:rsid w:val="006B12F2"/>
    <w:rsid w:val="006B26D2"/>
    <w:rsid w:val="006B470D"/>
    <w:rsid w:val="006B51C7"/>
    <w:rsid w:val="006B6E61"/>
    <w:rsid w:val="006B6FCF"/>
    <w:rsid w:val="006B78DD"/>
    <w:rsid w:val="006C03DB"/>
    <w:rsid w:val="006C15B8"/>
    <w:rsid w:val="006C185F"/>
    <w:rsid w:val="006C282A"/>
    <w:rsid w:val="006C3040"/>
    <w:rsid w:val="006C45A3"/>
    <w:rsid w:val="006D01DC"/>
    <w:rsid w:val="006D094D"/>
    <w:rsid w:val="006D0D2C"/>
    <w:rsid w:val="006D1446"/>
    <w:rsid w:val="006D175D"/>
    <w:rsid w:val="006D26A1"/>
    <w:rsid w:val="006D3FC5"/>
    <w:rsid w:val="006D5494"/>
    <w:rsid w:val="006D6650"/>
    <w:rsid w:val="006D67F2"/>
    <w:rsid w:val="006D6BD6"/>
    <w:rsid w:val="006E0D20"/>
    <w:rsid w:val="006E111B"/>
    <w:rsid w:val="006E18C4"/>
    <w:rsid w:val="006E1B96"/>
    <w:rsid w:val="006E3066"/>
    <w:rsid w:val="006E34BD"/>
    <w:rsid w:val="006E3500"/>
    <w:rsid w:val="006E3F4B"/>
    <w:rsid w:val="006E4B28"/>
    <w:rsid w:val="006E623F"/>
    <w:rsid w:val="006E6364"/>
    <w:rsid w:val="006E6536"/>
    <w:rsid w:val="006E7725"/>
    <w:rsid w:val="006E7CC7"/>
    <w:rsid w:val="006E7D8F"/>
    <w:rsid w:val="006F05AA"/>
    <w:rsid w:val="006F0FA4"/>
    <w:rsid w:val="006F110E"/>
    <w:rsid w:val="006F25FC"/>
    <w:rsid w:val="006F4AD7"/>
    <w:rsid w:val="006F587F"/>
    <w:rsid w:val="006F6F22"/>
    <w:rsid w:val="00700EC3"/>
    <w:rsid w:val="0070157A"/>
    <w:rsid w:val="007016C1"/>
    <w:rsid w:val="00701A92"/>
    <w:rsid w:val="00702224"/>
    <w:rsid w:val="00703755"/>
    <w:rsid w:val="00703F5A"/>
    <w:rsid w:val="007041EF"/>
    <w:rsid w:val="00706445"/>
    <w:rsid w:val="00706B68"/>
    <w:rsid w:val="00707F35"/>
    <w:rsid w:val="007122B2"/>
    <w:rsid w:val="007143A7"/>
    <w:rsid w:val="00714E84"/>
    <w:rsid w:val="007212D3"/>
    <w:rsid w:val="007226C2"/>
    <w:rsid w:val="00722BC7"/>
    <w:rsid w:val="0072440E"/>
    <w:rsid w:val="00724D5B"/>
    <w:rsid w:val="0073052C"/>
    <w:rsid w:val="00730A44"/>
    <w:rsid w:val="00730D07"/>
    <w:rsid w:val="0073257D"/>
    <w:rsid w:val="0073268D"/>
    <w:rsid w:val="00733932"/>
    <w:rsid w:val="00733DB2"/>
    <w:rsid w:val="00736168"/>
    <w:rsid w:val="00736B8F"/>
    <w:rsid w:val="00740B79"/>
    <w:rsid w:val="007411A4"/>
    <w:rsid w:val="00741590"/>
    <w:rsid w:val="007429B4"/>
    <w:rsid w:val="0074388B"/>
    <w:rsid w:val="0074462A"/>
    <w:rsid w:val="007460CB"/>
    <w:rsid w:val="00747452"/>
    <w:rsid w:val="007507CE"/>
    <w:rsid w:val="00750F7F"/>
    <w:rsid w:val="00751356"/>
    <w:rsid w:val="007518E7"/>
    <w:rsid w:val="00751FCC"/>
    <w:rsid w:val="00755279"/>
    <w:rsid w:val="00757987"/>
    <w:rsid w:val="00757C33"/>
    <w:rsid w:val="007625C8"/>
    <w:rsid w:val="00762DC1"/>
    <w:rsid w:val="00762FA8"/>
    <w:rsid w:val="00763961"/>
    <w:rsid w:val="00765671"/>
    <w:rsid w:val="007662C1"/>
    <w:rsid w:val="00770B6C"/>
    <w:rsid w:val="00772534"/>
    <w:rsid w:val="00772ED5"/>
    <w:rsid w:val="00773A63"/>
    <w:rsid w:val="00774F8F"/>
    <w:rsid w:val="00775DEB"/>
    <w:rsid w:val="0077631B"/>
    <w:rsid w:val="00776D8D"/>
    <w:rsid w:val="00776F81"/>
    <w:rsid w:val="00781341"/>
    <w:rsid w:val="00782840"/>
    <w:rsid w:val="00784B96"/>
    <w:rsid w:val="0078510C"/>
    <w:rsid w:val="0078667B"/>
    <w:rsid w:val="0079087B"/>
    <w:rsid w:val="00790DCC"/>
    <w:rsid w:val="00791233"/>
    <w:rsid w:val="0079175E"/>
    <w:rsid w:val="00791986"/>
    <w:rsid w:val="0079390F"/>
    <w:rsid w:val="00794605"/>
    <w:rsid w:val="007949EA"/>
    <w:rsid w:val="007965E8"/>
    <w:rsid w:val="007A04F6"/>
    <w:rsid w:val="007A4333"/>
    <w:rsid w:val="007A47F6"/>
    <w:rsid w:val="007A4A34"/>
    <w:rsid w:val="007A4ADC"/>
    <w:rsid w:val="007A4AEF"/>
    <w:rsid w:val="007A6308"/>
    <w:rsid w:val="007A652A"/>
    <w:rsid w:val="007A6901"/>
    <w:rsid w:val="007A697A"/>
    <w:rsid w:val="007A6EF1"/>
    <w:rsid w:val="007B0947"/>
    <w:rsid w:val="007B1413"/>
    <w:rsid w:val="007B2738"/>
    <w:rsid w:val="007B3AA7"/>
    <w:rsid w:val="007B4B6A"/>
    <w:rsid w:val="007B52F9"/>
    <w:rsid w:val="007B54BA"/>
    <w:rsid w:val="007B6095"/>
    <w:rsid w:val="007B78B9"/>
    <w:rsid w:val="007C101D"/>
    <w:rsid w:val="007C1423"/>
    <w:rsid w:val="007C1E80"/>
    <w:rsid w:val="007C6B5F"/>
    <w:rsid w:val="007C7E5B"/>
    <w:rsid w:val="007E0BA1"/>
    <w:rsid w:val="007E0D9A"/>
    <w:rsid w:val="007E1FFC"/>
    <w:rsid w:val="007E2382"/>
    <w:rsid w:val="007E23CD"/>
    <w:rsid w:val="007E2839"/>
    <w:rsid w:val="007E4883"/>
    <w:rsid w:val="007E4EC0"/>
    <w:rsid w:val="007E5271"/>
    <w:rsid w:val="007F0212"/>
    <w:rsid w:val="007F1099"/>
    <w:rsid w:val="007F1859"/>
    <w:rsid w:val="007F4ABA"/>
    <w:rsid w:val="007F5AE1"/>
    <w:rsid w:val="007F7CB9"/>
    <w:rsid w:val="00801866"/>
    <w:rsid w:val="00802ED3"/>
    <w:rsid w:val="0080438A"/>
    <w:rsid w:val="0080795E"/>
    <w:rsid w:val="00811CED"/>
    <w:rsid w:val="00814CFB"/>
    <w:rsid w:val="00815663"/>
    <w:rsid w:val="00816123"/>
    <w:rsid w:val="0081662B"/>
    <w:rsid w:val="008209C4"/>
    <w:rsid w:val="00821E43"/>
    <w:rsid w:val="00822737"/>
    <w:rsid w:val="00823C35"/>
    <w:rsid w:val="00824405"/>
    <w:rsid w:val="00824F1E"/>
    <w:rsid w:val="008272DD"/>
    <w:rsid w:val="008322B1"/>
    <w:rsid w:val="00832B21"/>
    <w:rsid w:val="00832FDD"/>
    <w:rsid w:val="008337B1"/>
    <w:rsid w:val="00833B06"/>
    <w:rsid w:val="0083428E"/>
    <w:rsid w:val="0083509E"/>
    <w:rsid w:val="008377EB"/>
    <w:rsid w:val="0084022D"/>
    <w:rsid w:val="00841000"/>
    <w:rsid w:val="008421BF"/>
    <w:rsid w:val="008438C8"/>
    <w:rsid w:val="00843B0D"/>
    <w:rsid w:val="008508DA"/>
    <w:rsid w:val="00857761"/>
    <w:rsid w:val="00860B13"/>
    <w:rsid w:val="00862324"/>
    <w:rsid w:val="0086281F"/>
    <w:rsid w:val="00862CE2"/>
    <w:rsid w:val="00863BC9"/>
    <w:rsid w:val="00865107"/>
    <w:rsid w:val="00865FC6"/>
    <w:rsid w:val="00866232"/>
    <w:rsid w:val="0086778C"/>
    <w:rsid w:val="008762BE"/>
    <w:rsid w:val="00877CBD"/>
    <w:rsid w:val="00882916"/>
    <w:rsid w:val="00883034"/>
    <w:rsid w:val="008836BA"/>
    <w:rsid w:val="00884BB7"/>
    <w:rsid w:val="00884F78"/>
    <w:rsid w:val="00885381"/>
    <w:rsid w:val="0088551A"/>
    <w:rsid w:val="00886C51"/>
    <w:rsid w:val="008908E5"/>
    <w:rsid w:val="0089114D"/>
    <w:rsid w:val="0089177C"/>
    <w:rsid w:val="008917D5"/>
    <w:rsid w:val="00891C94"/>
    <w:rsid w:val="00891D37"/>
    <w:rsid w:val="00892A32"/>
    <w:rsid w:val="00893144"/>
    <w:rsid w:val="008935A8"/>
    <w:rsid w:val="008937A4"/>
    <w:rsid w:val="0089432B"/>
    <w:rsid w:val="00894965"/>
    <w:rsid w:val="00894FBC"/>
    <w:rsid w:val="00895036"/>
    <w:rsid w:val="008972F4"/>
    <w:rsid w:val="00897C88"/>
    <w:rsid w:val="008A0E14"/>
    <w:rsid w:val="008A1A92"/>
    <w:rsid w:val="008A44F9"/>
    <w:rsid w:val="008A46E4"/>
    <w:rsid w:val="008A48ED"/>
    <w:rsid w:val="008A53D4"/>
    <w:rsid w:val="008A56EB"/>
    <w:rsid w:val="008A5875"/>
    <w:rsid w:val="008A7075"/>
    <w:rsid w:val="008A76A2"/>
    <w:rsid w:val="008B0CF2"/>
    <w:rsid w:val="008B1394"/>
    <w:rsid w:val="008B1748"/>
    <w:rsid w:val="008B17C3"/>
    <w:rsid w:val="008B4648"/>
    <w:rsid w:val="008B51D2"/>
    <w:rsid w:val="008B555B"/>
    <w:rsid w:val="008B5767"/>
    <w:rsid w:val="008C09BC"/>
    <w:rsid w:val="008C19C3"/>
    <w:rsid w:val="008C214B"/>
    <w:rsid w:val="008C3633"/>
    <w:rsid w:val="008C4BC2"/>
    <w:rsid w:val="008C7953"/>
    <w:rsid w:val="008D05B4"/>
    <w:rsid w:val="008D088C"/>
    <w:rsid w:val="008D10E6"/>
    <w:rsid w:val="008D1F9B"/>
    <w:rsid w:val="008D248A"/>
    <w:rsid w:val="008D3D2F"/>
    <w:rsid w:val="008D7F46"/>
    <w:rsid w:val="008E06BD"/>
    <w:rsid w:val="008E2ECB"/>
    <w:rsid w:val="008E325E"/>
    <w:rsid w:val="008E4714"/>
    <w:rsid w:val="008F0E0C"/>
    <w:rsid w:val="008F0F03"/>
    <w:rsid w:val="008F1D04"/>
    <w:rsid w:val="008F5221"/>
    <w:rsid w:val="008F5748"/>
    <w:rsid w:val="00900853"/>
    <w:rsid w:val="009036E5"/>
    <w:rsid w:val="00903ECB"/>
    <w:rsid w:val="00904800"/>
    <w:rsid w:val="009059AF"/>
    <w:rsid w:val="00912EEF"/>
    <w:rsid w:val="009163C8"/>
    <w:rsid w:val="00916417"/>
    <w:rsid w:val="0091766E"/>
    <w:rsid w:val="00917EF6"/>
    <w:rsid w:val="00920187"/>
    <w:rsid w:val="009203E0"/>
    <w:rsid w:val="00921287"/>
    <w:rsid w:val="00925128"/>
    <w:rsid w:val="0093007A"/>
    <w:rsid w:val="00932CC9"/>
    <w:rsid w:val="00933348"/>
    <w:rsid w:val="00934577"/>
    <w:rsid w:val="00934A0C"/>
    <w:rsid w:val="009367B2"/>
    <w:rsid w:val="00937012"/>
    <w:rsid w:val="00937A73"/>
    <w:rsid w:val="00940565"/>
    <w:rsid w:val="00942614"/>
    <w:rsid w:val="00942E93"/>
    <w:rsid w:val="0094441A"/>
    <w:rsid w:val="00947E25"/>
    <w:rsid w:val="00954CD8"/>
    <w:rsid w:val="00954EB7"/>
    <w:rsid w:val="00956EAE"/>
    <w:rsid w:val="00960BCE"/>
    <w:rsid w:val="00960C80"/>
    <w:rsid w:val="00960E15"/>
    <w:rsid w:val="00964D17"/>
    <w:rsid w:val="009658E4"/>
    <w:rsid w:val="00965A1C"/>
    <w:rsid w:val="00965D94"/>
    <w:rsid w:val="009667BE"/>
    <w:rsid w:val="00967409"/>
    <w:rsid w:val="00967922"/>
    <w:rsid w:val="00967E40"/>
    <w:rsid w:val="00970F18"/>
    <w:rsid w:val="00973A1C"/>
    <w:rsid w:val="00973E7E"/>
    <w:rsid w:val="009764AE"/>
    <w:rsid w:val="00976EA7"/>
    <w:rsid w:val="009803FB"/>
    <w:rsid w:val="00980ECA"/>
    <w:rsid w:val="00981A2E"/>
    <w:rsid w:val="00982679"/>
    <w:rsid w:val="00984F50"/>
    <w:rsid w:val="009855DB"/>
    <w:rsid w:val="00986933"/>
    <w:rsid w:val="009869B2"/>
    <w:rsid w:val="009879B9"/>
    <w:rsid w:val="0099002F"/>
    <w:rsid w:val="009911CE"/>
    <w:rsid w:val="00994D1D"/>
    <w:rsid w:val="00997DDD"/>
    <w:rsid w:val="009A14DB"/>
    <w:rsid w:val="009A3457"/>
    <w:rsid w:val="009A398B"/>
    <w:rsid w:val="009A3F6F"/>
    <w:rsid w:val="009B127A"/>
    <w:rsid w:val="009B19DB"/>
    <w:rsid w:val="009B2B4E"/>
    <w:rsid w:val="009B32C8"/>
    <w:rsid w:val="009B3887"/>
    <w:rsid w:val="009B4F85"/>
    <w:rsid w:val="009B50E1"/>
    <w:rsid w:val="009B5CA9"/>
    <w:rsid w:val="009B7D25"/>
    <w:rsid w:val="009C0B61"/>
    <w:rsid w:val="009C0C38"/>
    <w:rsid w:val="009C19FA"/>
    <w:rsid w:val="009C1D5B"/>
    <w:rsid w:val="009C2D2B"/>
    <w:rsid w:val="009C37AB"/>
    <w:rsid w:val="009C582D"/>
    <w:rsid w:val="009C5DD3"/>
    <w:rsid w:val="009C6985"/>
    <w:rsid w:val="009D03B1"/>
    <w:rsid w:val="009D0524"/>
    <w:rsid w:val="009D0605"/>
    <w:rsid w:val="009D33DE"/>
    <w:rsid w:val="009D3445"/>
    <w:rsid w:val="009D3DB0"/>
    <w:rsid w:val="009D53DB"/>
    <w:rsid w:val="009D5E99"/>
    <w:rsid w:val="009D6231"/>
    <w:rsid w:val="009D7220"/>
    <w:rsid w:val="009D739F"/>
    <w:rsid w:val="009D7F81"/>
    <w:rsid w:val="009E474C"/>
    <w:rsid w:val="009E4B7B"/>
    <w:rsid w:val="009E5428"/>
    <w:rsid w:val="009E6C29"/>
    <w:rsid w:val="009E79AA"/>
    <w:rsid w:val="009F01F2"/>
    <w:rsid w:val="009F10EF"/>
    <w:rsid w:val="009F1669"/>
    <w:rsid w:val="009F1E12"/>
    <w:rsid w:val="009F2572"/>
    <w:rsid w:val="009F2F77"/>
    <w:rsid w:val="009F4C16"/>
    <w:rsid w:val="009F7DF7"/>
    <w:rsid w:val="00A01233"/>
    <w:rsid w:val="00A015F2"/>
    <w:rsid w:val="00A024E6"/>
    <w:rsid w:val="00A025C3"/>
    <w:rsid w:val="00A0269C"/>
    <w:rsid w:val="00A03378"/>
    <w:rsid w:val="00A03616"/>
    <w:rsid w:val="00A03EE6"/>
    <w:rsid w:val="00A0681B"/>
    <w:rsid w:val="00A07B2F"/>
    <w:rsid w:val="00A11B6F"/>
    <w:rsid w:val="00A12390"/>
    <w:rsid w:val="00A1283A"/>
    <w:rsid w:val="00A13F77"/>
    <w:rsid w:val="00A140B1"/>
    <w:rsid w:val="00A14B49"/>
    <w:rsid w:val="00A1555C"/>
    <w:rsid w:val="00A1786C"/>
    <w:rsid w:val="00A17AC7"/>
    <w:rsid w:val="00A2045D"/>
    <w:rsid w:val="00A20BDD"/>
    <w:rsid w:val="00A2379E"/>
    <w:rsid w:val="00A2495D"/>
    <w:rsid w:val="00A24E9D"/>
    <w:rsid w:val="00A25A0F"/>
    <w:rsid w:val="00A25BEE"/>
    <w:rsid w:val="00A26B7C"/>
    <w:rsid w:val="00A27720"/>
    <w:rsid w:val="00A27A61"/>
    <w:rsid w:val="00A30340"/>
    <w:rsid w:val="00A31E38"/>
    <w:rsid w:val="00A33719"/>
    <w:rsid w:val="00A34706"/>
    <w:rsid w:val="00A3473C"/>
    <w:rsid w:val="00A364DD"/>
    <w:rsid w:val="00A405BE"/>
    <w:rsid w:val="00A4407B"/>
    <w:rsid w:val="00A463BB"/>
    <w:rsid w:val="00A46D00"/>
    <w:rsid w:val="00A47F97"/>
    <w:rsid w:val="00A518E9"/>
    <w:rsid w:val="00A51BD1"/>
    <w:rsid w:val="00A52A47"/>
    <w:rsid w:val="00A53880"/>
    <w:rsid w:val="00A54991"/>
    <w:rsid w:val="00A577F4"/>
    <w:rsid w:val="00A604F3"/>
    <w:rsid w:val="00A6141C"/>
    <w:rsid w:val="00A63A41"/>
    <w:rsid w:val="00A647DA"/>
    <w:rsid w:val="00A65088"/>
    <w:rsid w:val="00A660B4"/>
    <w:rsid w:val="00A7141B"/>
    <w:rsid w:val="00A721C5"/>
    <w:rsid w:val="00A75F11"/>
    <w:rsid w:val="00A77367"/>
    <w:rsid w:val="00A80636"/>
    <w:rsid w:val="00A80DA3"/>
    <w:rsid w:val="00A80DDF"/>
    <w:rsid w:val="00A87BEB"/>
    <w:rsid w:val="00A87D5B"/>
    <w:rsid w:val="00A87EBB"/>
    <w:rsid w:val="00A9129B"/>
    <w:rsid w:val="00A91D65"/>
    <w:rsid w:val="00A938FD"/>
    <w:rsid w:val="00A93FBA"/>
    <w:rsid w:val="00A94615"/>
    <w:rsid w:val="00A9479D"/>
    <w:rsid w:val="00A9571C"/>
    <w:rsid w:val="00A96F40"/>
    <w:rsid w:val="00A97317"/>
    <w:rsid w:val="00AA17E3"/>
    <w:rsid w:val="00AA2781"/>
    <w:rsid w:val="00AA2B43"/>
    <w:rsid w:val="00AA36C3"/>
    <w:rsid w:val="00AA429D"/>
    <w:rsid w:val="00AA5F37"/>
    <w:rsid w:val="00AB0CB3"/>
    <w:rsid w:val="00AB10F8"/>
    <w:rsid w:val="00AB21DF"/>
    <w:rsid w:val="00AB72C9"/>
    <w:rsid w:val="00AC2AD9"/>
    <w:rsid w:val="00AC672B"/>
    <w:rsid w:val="00AC6A6E"/>
    <w:rsid w:val="00AD14E8"/>
    <w:rsid w:val="00AD3B19"/>
    <w:rsid w:val="00AD49F6"/>
    <w:rsid w:val="00AD73F6"/>
    <w:rsid w:val="00AD7E63"/>
    <w:rsid w:val="00AE1979"/>
    <w:rsid w:val="00AE30BD"/>
    <w:rsid w:val="00AE3703"/>
    <w:rsid w:val="00AE497B"/>
    <w:rsid w:val="00AE4B8B"/>
    <w:rsid w:val="00AE5D64"/>
    <w:rsid w:val="00AE6E28"/>
    <w:rsid w:val="00AF083C"/>
    <w:rsid w:val="00AF0E5F"/>
    <w:rsid w:val="00AF21D9"/>
    <w:rsid w:val="00AF295F"/>
    <w:rsid w:val="00AF29CE"/>
    <w:rsid w:val="00AF34DD"/>
    <w:rsid w:val="00AF452A"/>
    <w:rsid w:val="00AF4A41"/>
    <w:rsid w:val="00AF7984"/>
    <w:rsid w:val="00B00DDE"/>
    <w:rsid w:val="00B015F3"/>
    <w:rsid w:val="00B03D51"/>
    <w:rsid w:val="00B04BD9"/>
    <w:rsid w:val="00B04E49"/>
    <w:rsid w:val="00B0702F"/>
    <w:rsid w:val="00B11C9E"/>
    <w:rsid w:val="00B12DC2"/>
    <w:rsid w:val="00B13585"/>
    <w:rsid w:val="00B14212"/>
    <w:rsid w:val="00B17314"/>
    <w:rsid w:val="00B17AF1"/>
    <w:rsid w:val="00B20211"/>
    <w:rsid w:val="00B20402"/>
    <w:rsid w:val="00B21E18"/>
    <w:rsid w:val="00B22E3E"/>
    <w:rsid w:val="00B27112"/>
    <w:rsid w:val="00B31108"/>
    <w:rsid w:val="00B33903"/>
    <w:rsid w:val="00B35D90"/>
    <w:rsid w:val="00B40013"/>
    <w:rsid w:val="00B408B4"/>
    <w:rsid w:val="00B40D0E"/>
    <w:rsid w:val="00B40D42"/>
    <w:rsid w:val="00B420FD"/>
    <w:rsid w:val="00B42CB9"/>
    <w:rsid w:val="00B43A57"/>
    <w:rsid w:val="00B44225"/>
    <w:rsid w:val="00B467A7"/>
    <w:rsid w:val="00B46D3C"/>
    <w:rsid w:val="00B502E8"/>
    <w:rsid w:val="00B50895"/>
    <w:rsid w:val="00B51A41"/>
    <w:rsid w:val="00B53D96"/>
    <w:rsid w:val="00B56DAC"/>
    <w:rsid w:val="00B5773C"/>
    <w:rsid w:val="00B62526"/>
    <w:rsid w:val="00B6656E"/>
    <w:rsid w:val="00B670BA"/>
    <w:rsid w:val="00B67E8E"/>
    <w:rsid w:val="00B71C54"/>
    <w:rsid w:val="00B72FE0"/>
    <w:rsid w:val="00B75BE2"/>
    <w:rsid w:val="00B8082C"/>
    <w:rsid w:val="00B813E5"/>
    <w:rsid w:val="00B82C14"/>
    <w:rsid w:val="00B85F35"/>
    <w:rsid w:val="00B8771E"/>
    <w:rsid w:val="00B9203F"/>
    <w:rsid w:val="00B94854"/>
    <w:rsid w:val="00B94CA6"/>
    <w:rsid w:val="00B95862"/>
    <w:rsid w:val="00B97AC8"/>
    <w:rsid w:val="00BA09AD"/>
    <w:rsid w:val="00BA11A9"/>
    <w:rsid w:val="00BA173A"/>
    <w:rsid w:val="00BA1A36"/>
    <w:rsid w:val="00BA2ADB"/>
    <w:rsid w:val="00BA30E9"/>
    <w:rsid w:val="00BA407F"/>
    <w:rsid w:val="00BA5594"/>
    <w:rsid w:val="00BA578C"/>
    <w:rsid w:val="00BA6388"/>
    <w:rsid w:val="00BA6520"/>
    <w:rsid w:val="00BB35C5"/>
    <w:rsid w:val="00BB4A63"/>
    <w:rsid w:val="00BB77AE"/>
    <w:rsid w:val="00BB7BEC"/>
    <w:rsid w:val="00BC45A7"/>
    <w:rsid w:val="00BD0C1E"/>
    <w:rsid w:val="00BD16AA"/>
    <w:rsid w:val="00BD2C66"/>
    <w:rsid w:val="00BD4C15"/>
    <w:rsid w:val="00BD572B"/>
    <w:rsid w:val="00BD5FB3"/>
    <w:rsid w:val="00BD79C5"/>
    <w:rsid w:val="00BE0790"/>
    <w:rsid w:val="00BE08D1"/>
    <w:rsid w:val="00BE1692"/>
    <w:rsid w:val="00BE2578"/>
    <w:rsid w:val="00BE52ED"/>
    <w:rsid w:val="00BE6BFB"/>
    <w:rsid w:val="00BF1145"/>
    <w:rsid w:val="00BF1344"/>
    <w:rsid w:val="00BF1A9E"/>
    <w:rsid w:val="00BF1E72"/>
    <w:rsid w:val="00BF251B"/>
    <w:rsid w:val="00BF4D18"/>
    <w:rsid w:val="00BF4F58"/>
    <w:rsid w:val="00C0335B"/>
    <w:rsid w:val="00C03D85"/>
    <w:rsid w:val="00C03F37"/>
    <w:rsid w:val="00C05D7B"/>
    <w:rsid w:val="00C06899"/>
    <w:rsid w:val="00C07797"/>
    <w:rsid w:val="00C10ECF"/>
    <w:rsid w:val="00C1118E"/>
    <w:rsid w:val="00C15D8B"/>
    <w:rsid w:val="00C15DCC"/>
    <w:rsid w:val="00C15FE0"/>
    <w:rsid w:val="00C1692D"/>
    <w:rsid w:val="00C1697D"/>
    <w:rsid w:val="00C22B43"/>
    <w:rsid w:val="00C234C7"/>
    <w:rsid w:val="00C239FB"/>
    <w:rsid w:val="00C24DAA"/>
    <w:rsid w:val="00C2572A"/>
    <w:rsid w:val="00C25BC1"/>
    <w:rsid w:val="00C2679C"/>
    <w:rsid w:val="00C26F46"/>
    <w:rsid w:val="00C273D0"/>
    <w:rsid w:val="00C3440B"/>
    <w:rsid w:val="00C34EAF"/>
    <w:rsid w:val="00C36EB6"/>
    <w:rsid w:val="00C37DBE"/>
    <w:rsid w:val="00C40028"/>
    <w:rsid w:val="00C41D89"/>
    <w:rsid w:val="00C45F5B"/>
    <w:rsid w:val="00C46AD4"/>
    <w:rsid w:val="00C47F38"/>
    <w:rsid w:val="00C50ADE"/>
    <w:rsid w:val="00C510C8"/>
    <w:rsid w:val="00C5206F"/>
    <w:rsid w:val="00C55264"/>
    <w:rsid w:val="00C5616F"/>
    <w:rsid w:val="00C56368"/>
    <w:rsid w:val="00C56A0B"/>
    <w:rsid w:val="00C56D16"/>
    <w:rsid w:val="00C56E4D"/>
    <w:rsid w:val="00C579DA"/>
    <w:rsid w:val="00C6142F"/>
    <w:rsid w:val="00C61832"/>
    <w:rsid w:val="00C62BB3"/>
    <w:rsid w:val="00C67525"/>
    <w:rsid w:val="00C67865"/>
    <w:rsid w:val="00C707E7"/>
    <w:rsid w:val="00C707EF"/>
    <w:rsid w:val="00C7109E"/>
    <w:rsid w:val="00C7118F"/>
    <w:rsid w:val="00C71D29"/>
    <w:rsid w:val="00C7388C"/>
    <w:rsid w:val="00C74612"/>
    <w:rsid w:val="00C74F4E"/>
    <w:rsid w:val="00C750A1"/>
    <w:rsid w:val="00C762DD"/>
    <w:rsid w:val="00C76A26"/>
    <w:rsid w:val="00C7741F"/>
    <w:rsid w:val="00C82A21"/>
    <w:rsid w:val="00C867F3"/>
    <w:rsid w:val="00C86B7F"/>
    <w:rsid w:val="00C879B8"/>
    <w:rsid w:val="00C9023E"/>
    <w:rsid w:val="00C91149"/>
    <w:rsid w:val="00C921AA"/>
    <w:rsid w:val="00C92473"/>
    <w:rsid w:val="00C93409"/>
    <w:rsid w:val="00C9417D"/>
    <w:rsid w:val="00C94A06"/>
    <w:rsid w:val="00C95A75"/>
    <w:rsid w:val="00C96933"/>
    <w:rsid w:val="00CA035F"/>
    <w:rsid w:val="00CA05A2"/>
    <w:rsid w:val="00CA07DF"/>
    <w:rsid w:val="00CA0840"/>
    <w:rsid w:val="00CA0B59"/>
    <w:rsid w:val="00CA1AF1"/>
    <w:rsid w:val="00CA1E17"/>
    <w:rsid w:val="00CA230A"/>
    <w:rsid w:val="00CA3F47"/>
    <w:rsid w:val="00CA4033"/>
    <w:rsid w:val="00CA46CB"/>
    <w:rsid w:val="00CA5BDA"/>
    <w:rsid w:val="00CA5F80"/>
    <w:rsid w:val="00CA7555"/>
    <w:rsid w:val="00CB1268"/>
    <w:rsid w:val="00CB2272"/>
    <w:rsid w:val="00CB3DA8"/>
    <w:rsid w:val="00CB6751"/>
    <w:rsid w:val="00CB78AE"/>
    <w:rsid w:val="00CC02E4"/>
    <w:rsid w:val="00CC0600"/>
    <w:rsid w:val="00CC0FA8"/>
    <w:rsid w:val="00CC1B7C"/>
    <w:rsid w:val="00CC2182"/>
    <w:rsid w:val="00CC2346"/>
    <w:rsid w:val="00CC2671"/>
    <w:rsid w:val="00CC2FF7"/>
    <w:rsid w:val="00CC3E6D"/>
    <w:rsid w:val="00CC5958"/>
    <w:rsid w:val="00CD060F"/>
    <w:rsid w:val="00CD1974"/>
    <w:rsid w:val="00CD305F"/>
    <w:rsid w:val="00CD31A2"/>
    <w:rsid w:val="00CD33F2"/>
    <w:rsid w:val="00CD53F7"/>
    <w:rsid w:val="00CD5B8D"/>
    <w:rsid w:val="00CD6995"/>
    <w:rsid w:val="00CD7413"/>
    <w:rsid w:val="00CD7846"/>
    <w:rsid w:val="00CE1B6D"/>
    <w:rsid w:val="00CE2CA6"/>
    <w:rsid w:val="00CE3C90"/>
    <w:rsid w:val="00CE5D41"/>
    <w:rsid w:val="00CE6B43"/>
    <w:rsid w:val="00CF1728"/>
    <w:rsid w:val="00CF3631"/>
    <w:rsid w:val="00CF39EB"/>
    <w:rsid w:val="00CF512A"/>
    <w:rsid w:val="00CF5777"/>
    <w:rsid w:val="00CF6014"/>
    <w:rsid w:val="00CF6401"/>
    <w:rsid w:val="00CF64F1"/>
    <w:rsid w:val="00CF6A65"/>
    <w:rsid w:val="00CF7733"/>
    <w:rsid w:val="00CF777D"/>
    <w:rsid w:val="00D01120"/>
    <w:rsid w:val="00D01522"/>
    <w:rsid w:val="00D018E5"/>
    <w:rsid w:val="00D01E36"/>
    <w:rsid w:val="00D03777"/>
    <w:rsid w:val="00D039F0"/>
    <w:rsid w:val="00D039FD"/>
    <w:rsid w:val="00D03B77"/>
    <w:rsid w:val="00D06A23"/>
    <w:rsid w:val="00D06C0A"/>
    <w:rsid w:val="00D1005E"/>
    <w:rsid w:val="00D10EF0"/>
    <w:rsid w:val="00D125D7"/>
    <w:rsid w:val="00D1327A"/>
    <w:rsid w:val="00D13B8B"/>
    <w:rsid w:val="00D1676F"/>
    <w:rsid w:val="00D17A06"/>
    <w:rsid w:val="00D2026F"/>
    <w:rsid w:val="00D212F8"/>
    <w:rsid w:val="00D22783"/>
    <w:rsid w:val="00D240ED"/>
    <w:rsid w:val="00D245AE"/>
    <w:rsid w:val="00D24903"/>
    <w:rsid w:val="00D32221"/>
    <w:rsid w:val="00D33F8A"/>
    <w:rsid w:val="00D351E5"/>
    <w:rsid w:val="00D353AD"/>
    <w:rsid w:val="00D3564B"/>
    <w:rsid w:val="00D3594E"/>
    <w:rsid w:val="00D361F6"/>
    <w:rsid w:val="00D37C4C"/>
    <w:rsid w:val="00D40695"/>
    <w:rsid w:val="00D40CDD"/>
    <w:rsid w:val="00D433B5"/>
    <w:rsid w:val="00D44B1D"/>
    <w:rsid w:val="00D45D50"/>
    <w:rsid w:val="00D47B98"/>
    <w:rsid w:val="00D47BB1"/>
    <w:rsid w:val="00D52BDF"/>
    <w:rsid w:val="00D60E22"/>
    <w:rsid w:val="00D61EA4"/>
    <w:rsid w:val="00D62707"/>
    <w:rsid w:val="00D64BB9"/>
    <w:rsid w:val="00D64D80"/>
    <w:rsid w:val="00D650C5"/>
    <w:rsid w:val="00D65FE7"/>
    <w:rsid w:val="00D713F1"/>
    <w:rsid w:val="00D72235"/>
    <w:rsid w:val="00D7383B"/>
    <w:rsid w:val="00D73C2A"/>
    <w:rsid w:val="00D76F50"/>
    <w:rsid w:val="00D7746B"/>
    <w:rsid w:val="00D77868"/>
    <w:rsid w:val="00D830A7"/>
    <w:rsid w:val="00D84026"/>
    <w:rsid w:val="00D8463E"/>
    <w:rsid w:val="00D85597"/>
    <w:rsid w:val="00D85AEE"/>
    <w:rsid w:val="00D85E3A"/>
    <w:rsid w:val="00D86FFC"/>
    <w:rsid w:val="00D87ADD"/>
    <w:rsid w:val="00D920EE"/>
    <w:rsid w:val="00D92579"/>
    <w:rsid w:val="00D9304D"/>
    <w:rsid w:val="00D94EF8"/>
    <w:rsid w:val="00D965D8"/>
    <w:rsid w:val="00D96D2D"/>
    <w:rsid w:val="00D96E85"/>
    <w:rsid w:val="00D97D21"/>
    <w:rsid w:val="00DA04C1"/>
    <w:rsid w:val="00DA04DA"/>
    <w:rsid w:val="00DA2124"/>
    <w:rsid w:val="00DA43C8"/>
    <w:rsid w:val="00DA6C02"/>
    <w:rsid w:val="00DA742F"/>
    <w:rsid w:val="00DA779A"/>
    <w:rsid w:val="00DA7DED"/>
    <w:rsid w:val="00DB0937"/>
    <w:rsid w:val="00DB0BD5"/>
    <w:rsid w:val="00DB1B4C"/>
    <w:rsid w:val="00DB2491"/>
    <w:rsid w:val="00DB2DB8"/>
    <w:rsid w:val="00DB2E1C"/>
    <w:rsid w:val="00DB7CE9"/>
    <w:rsid w:val="00DC0547"/>
    <w:rsid w:val="00DC0999"/>
    <w:rsid w:val="00DC2C7D"/>
    <w:rsid w:val="00DC3A9D"/>
    <w:rsid w:val="00DC4B62"/>
    <w:rsid w:val="00DC50B8"/>
    <w:rsid w:val="00DC53B3"/>
    <w:rsid w:val="00DC6D5D"/>
    <w:rsid w:val="00DC7305"/>
    <w:rsid w:val="00DD1A55"/>
    <w:rsid w:val="00DD1B19"/>
    <w:rsid w:val="00DD1B20"/>
    <w:rsid w:val="00DD5950"/>
    <w:rsid w:val="00DD5F50"/>
    <w:rsid w:val="00DD75D7"/>
    <w:rsid w:val="00DE14D6"/>
    <w:rsid w:val="00DE22B0"/>
    <w:rsid w:val="00DE327D"/>
    <w:rsid w:val="00DE3EC4"/>
    <w:rsid w:val="00DE42E6"/>
    <w:rsid w:val="00DE46E5"/>
    <w:rsid w:val="00DE48BB"/>
    <w:rsid w:val="00DE6677"/>
    <w:rsid w:val="00DF0670"/>
    <w:rsid w:val="00DF1A24"/>
    <w:rsid w:val="00DF1AD5"/>
    <w:rsid w:val="00DF233D"/>
    <w:rsid w:val="00DF2C9D"/>
    <w:rsid w:val="00E06DD3"/>
    <w:rsid w:val="00E105D8"/>
    <w:rsid w:val="00E11500"/>
    <w:rsid w:val="00E11DA9"/>
    <w:rsid w:val="00E12A7A"/>
    <w:rsid w:val="00E14B9E"/>
    <w:rsid w:val="00E14D1D"/>
    <w:rsid w:val="00E14F93"/>
    <w:rsid w:val="00E20869"/>
    <w:rsid w:val="00E220A7"/>
    <w:rsid w:val="00E2453E"/>
    <w:rsid w:val="00E249E9"/>
    <w:rsid w:val="00E254BD"/>
    <w:rsid w:val="00E25EC9"/>
    <w:rsid w:val="00E27544"/>
    <w:rsid w:val="00E27A04"/>
    <w:rsid w:val="00E31800"/>
    <w:rsid w:val="00E31FDC"/>
    <w:rsid w:val="00E32117"/>
    <w:rsid w:val="00E33621"/>
    <w:rsid w:val="00E341AC"/>
    <w:rsid w:val="00E353A8"/>
    <w:rsid w:val="00E35879"/>
    <w:rsid w:val="00E358E3"/>
    <w:rsid w:val="00E36534"/>
    <w:rsid w:val="00E36AD3"/>
    <w:rsid w:val="00E3744B"/>
    <w:rsid w:val="00E412A3"/>
    <w:rsid w:val="00E44098"/>
    <w:rsid w:val="00E44887"/>
    <w:rsid w:val="00E4544D"/>
    <w:rsid w:val="00E45856"/>
    <w:rsid w:val="00E515CD"/>
    <w:rsid w:val="00E52563"/>
    <w:rsid w:val="00E5347D"/>
    <w:rsid w:val="00E5488A"/>
    <w:rsid w:val="00E56891"/>
    <w:rsid w:val="00E5755D"/>
    <w:rsid w:val="00E606DB"/>
    <w:rsid w:val="00E66803"/>
    <w:rsid w:val="00E6787B"/>
    <w:rsid w:val="00E709FC"/>
    <w:rsid w:val="00E7158E"/>
    <w:rsid w:val="00E721CD"/>
    <w:rsid w:val="00E74621"/>
    <w:rsid w:val="00E7471B"/>
    <w:rsid w:val="00E77077"/>
    <w:rsid w:val="00E77224"/>
    <w:rsid w:val="00E77969"/>
    <w:rsid w:val="00E77C91"/>
    <w:rsid w:val="00E820C2"/>
    <w:rsid w:val="00E82E89"/>
    <w:rsid w:val="00E83E07"/>
    <w:rsid w:val="00E84679"/>
    <w:rsid w:val="00E92C7D"/>
    <w:rsid w:val="00E9345F"/>
    <w:rsid w:val="00E9385D"/>
    <w:rsid w:val="00EA0CB6"/>
    <w:rsid w:val="00EA0D53"/>
    <w:rsid w:val="00EA1C51"/>
    <w:rsid w:val="00EA249C"/>
    <w:rsid w:val="00EA3C37"/>
    <w:rsid w:val="00EA4470"/>
    <w:rsid w:val="00EA5B93"/>
    <w:rsid w:val="00EA6653"/>
    <w:rsid w:val="00EA7973"/>
    <w:rsid w:val="00EB14C6"/>
    <w:rsid w:val="00EB28C8"/>
    <w:rsid w:val="00EB29D4"/>
    <w:rsid w:val="00EB3B86"/>
    <w:rsid w:val="00EB4E21"/>
    <w:rsid w:val="00EB547E"/>
    <w:rsid w:val="00EB750C"/>
    <w:rsid w:val="00EC0905"/>
    <w:rsid w:val="00EC260C"/>
    <w:rsid w:val="00EC2965"/>
    <w:rsid w:val="00EC3984"/>
    <w:rsid w:val="00EC6D30"/>
    <w:rsid w:val="00EC6D86"/>
    <w:rsid w:val="00EC7257"/>
    <w:rsid w:val="00ED014E"/>
    <w:rsid w:val="00ED2BAA"/>
    <w:rsid w:val="00ED2C4C"/>
    <w:rsid w:val="00ED2CDA"/>
    <w:rsid w:val="00ED5090"/>
    <w:rsid w:val="00ED50C9"/>
    <w:rsid w:val="00ED6EA5"/>
    <w:rsid w:val="00EE0459"/>
    <w:rsid w:val="00EE3319"/>
    <w:rsid w:val="00EE4AB7"/>
    <w:rsid w:val="00EE503F"/>
    <w:rsid w:val="00EE7C9A"/>
    <w:rsid w:val="00EF1CA1"/>
    <w:rsid w:val="00EF3928"/>
    <w:rsid w:val="00EF46BF"/>
    <w:rsid w:val="00EF593A"/>
    <w:rsid w:val="00F0088A"/>
    <w:rsid w:val="00F00906"/>
    <w:rsid w:val="00F00D4B"/>
    <w:rsid w:val="00F0174B"/>
    <w:rsid w:val="00F022C6"/>
    <w:rsid w:val="00F03DCB"/>
    <w:rsid w:val="00F073B8"/>
    <w:rsid w:val="00F07B7F"/>
    <w:rsid w:val="00F115BE"/>
    <w:rsid w:val="00F1273C"/>
    <w:rsid w:val="00F13ED8"/>
    <w:rsid w:val="00F142D2"/>
    <w:rsid w:val="00F16312"/>
    <w:rsid w:val="00F175AB"/>
    <w:rsid w:val="00F21B14"/>
    <w:rsid w:val="00F21C3A"/>
    <w:rsid w:val="00F268B8"/>
    <w:rsid w:val="00F2693C"/>
    <w:rsid w:val="00F27633"/>
    <w:rsid w:val="00F30532"/>
    <w:rsid w:val="00F35648"/>
    <w:rsid w:val="00F36223"/>
    <w:rsid w:val="00F40AC4"/>
    <w:rsid w:val="00F41BCE"/>
    <w:rsid w:val="00F430CD"/>
    <w:rsid w:val="00F44D2F"/>
    <w:rsid w:val="00F512FF"/>
    <w:rsid w:val="00F524BD"/>
    <w:rsid w:val="00F56124"/>
    <w:rsid w:val="00F57C49"/>
    <w:rsid w:val="00F60572"/>
    <w:rsid w:val="00F6092D"/>
    <w:rsid w:val="00F61CAD"/>
    <w:rsid w:val="00F6216F"/>
    <w:rsid w:val="00F648C6"/>
    <w:rsid w:val="00F650B5"/>
    <w:rsid w:val="00F65CA7"/>
    <w:rsid w:val="00F65E24"/>
    <w:rsid w:val="00F66DA5"/>
    <w:rsid w:val="00F66F36"/>
    <w:rsid w:val="00F672BA"/>
    <w:rsid w:val="00F67810"/>
    <w:rsid w:val="00F70AD3"/>
    <w:rsid w:val="00F716E8"/>
    <w:rsid w:val="00F71780"/>
    <w:rsid w:val="00F721B7"/>
    <w:rsid w:val="00F759A5"/>
    <w:rsid w:val="00F762FA"/>
    <w:rsid w:val="00F76422"/>
    <w:rsid w:val="00F773A7"/>
    <w:rsid w:val="00F7790B"/>
    <w:rsid w:val="00F80738"/>
    <w:rsid w:val="00F81DFC"/>
    <w:rsid w:val="00F81F80"/>
    <w:rsid w:val="00F83871"/>
    <w:rsid w:val="00F83C9D"/>
    <w:rsid w:val="00F85129"/>
    <w:rsid w:val="00F85982"/>
    <w:rsid w:val="00F86189"/>
    <w:rsid w:val="00F9067E"/>
    <w:rsid w:val="00F91D52"/>
    <w:rsid w:val="00F92605"/>
    <w:rsid w:val="00F92711"/>
    <w:rsid w:val="00F95D34"/>
    <w:rsid w:val="00F96142"/>
    <w:rsid w:val="00F96E61"/>
    <w:rsid w:val="00F9780C"/>
    <w:rsid w:val="00FA1896"/>
    <w:rsid w:val="00FA5EE6"/>
    <w:rsid w:val="00FA6277"/>
    <w:rsid w:val="00FA6B6C"/>
    <w:rsid w:val="00FA73C7"/>
    <w:rsid w:val="00FB1A1B"/>
    <w:rsid w:val="00FB3F30"/>
    <w:rsid w:val="00FB4A58"/>
    <w:rsid w:val="00FB51FC"/>
    <w:rsid w:val="00FB5BCF"/>
    <w:rsid w:val="00FB5C8D"/>
    <w:rsid w:val="00FB6A68"/>
    <w:rsid w:val="00FB6B4B"/>
    <w:rsid w:val="00FB719E"/>
    <w:rsid w:val="00FB7819"/>
    <w:rsid w:val="00FC0688"/>
    <w:rsid w:val="00FC1189"/>
    <w:rsid w:val="00FC3519"/>
    <w:rsid w:val="00FC3581"/>
    <w:rsid w:val="00FC63C3"/>
    <w:rsid w:val="00FC749C"/>
    <w:rsid w:val="00FD0A06"/>
    <w:rsid w:val="00FD0A0A"/>
    <w:rsid w:val="00FD1259"/>
    <w:rsid w:val="00FD12AE"/>
    <w:rsid w:val="00FD2985"/>
    <w:rsid w:val="00FD6581"/>
    <w:rsid w:val="00FD689B"/>
    <w:rsid w:val="00FE2D7C"/>
    <w:rsid w:val="00FE3D08"/>
    <w:rsid w:val="00FF2D53"/>
    <w:rsid w:val="00FF4194"/>
    <w:rsid w:val="00FF4997"/>
    <w:rsid w:val="00FF5B02"/>
    <w:rsid w:val="00FF74F6"/>
    <w:rsid w:val="00FF7AE5"/>
    <w:rsid w:val="00FF7F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CD4FE8"/>
  <w15:chartTrackingRefBased/>
  <w15:docId w15:val="{ED931FBB-EAEB-4B67-AE27-02EB917CDA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50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37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24DA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B51C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12CF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2CF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12CF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6508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A024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24E6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8937A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C24DA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6B51C7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2879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879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87945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79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7945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004F24"/>
    <w:pPr>
      <w:spacing w:after="0" w:line="240" w:lineRule="auto"/>
    </w:pPr>
    <w:rPr>
      <w:lang w:val="en-US"/>
    </w:rPr>
  </w:style>
  <w:style w:type="paragraph" w:styleId="NormalWeb">
    <w:name w:val="Normal (Web)"/>
    <w:basedOn w:val="Normal"/>
    <w:uiPriority w:val="99"/>
    <w:unhideWhenUsed/>
    <w:rsid w:val="00F621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42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4269"/>
    <w:rPr>
      <w:rFonts w:ascii="Segoe UI" w:hAnsi="Segoe UI" w:cs="Segoe UI"/>
      <w:sz w:val="18"/>
      <w:szCs w:val="18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6E6536"/>
    <w:pPr>
      <w:tabs>
        <w:tab w:val="left" w:pos="380"/>
        <w:tab w:val="left" w:pos="500"/>
      </w:tabs>
      <w:spacing w:after="0" w:line="240" w:lineRule="auto"/>
      <w:ind w:left="504" w:hanging="504"/>
    </w:pPr>
  </w:style>
  <w:style w:type="table" w:styleId="PlainTable3">
    <w:name w:val="Plain Table 3"/>
    <w:basedOn w:val="TableNormal"/>
    <w:uiPriority w:val="43"/>
    <w:rsid w:val="00F8387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">
    <w:name w:val="Table Grid"/>
    <w:basedOn w:val="TableNormal"/>
    <w:uiPriority w:val="39"/>
    <w:rsid w:val="00F678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F6781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F6781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F67810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F678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F6781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1">
    <w:name w:val="Table Grid1"/>
    <w:basedOn w:val="TableNormal"/>
    <w:next w:val="TableGrid"/>
    <w:uiPriority w:val="39"/>
    <w:rsid w:val="00772ED5"/>
    <w:pPr>
      <w:spacing w:after="0" w:line="240" w:lineRule="auto"/>
    </w:pPr>
    <w:rPr>
      <w:rFonts w:ascii="Calibri" w:eastAsia="Times New Roman" w:hAnsi="Calibri" w:cs="Calibri"/>
      <w:sz w:val="24"/>
      <w:szCs w:val="24"/>
      <w:lang w:val="nl-BE" w:eastAsia="nl-BE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7305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052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7305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052C"/>
    <w:rPr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3C0197"/>
  </w:style>
  <w:style w:type="character" w:styleId="Emphasis">
    <w:name w:val="Emphasis"/>
    <w:basedOn w:val="DefaultParagraphFont"/>
    <w:uiPriority w:val="20"/>
    <w:qFormat/>
    <w:rsid w:val="0083509E"/>
    <w:rPr>
      <w:i/>
      <w:iCs/>
    </w:rPr>
  </w:style>
  <w:style w:type="character" w:customStyle="1" w:styleId="apple-converted-space">
    <w:name w:val="apple-converted-space"/>
    <w:basedOn w:val="DefaultParagraphFont"/>
    <w:rsid w:val="001E50A5"/>
  </w:style>
  <w:style w:type="character" w:styleId="PlaceholderText">
    <w:name w:val="Placeholder Text"/>
    <w:basedOn w:val="DefaultParagraphFont"/>
    <w:uiPriority w:val="99"/>
    <w:semiHidden/>
    <w:rsid w:val="00776F81"/>
    <w:rPr>
      <w:color w:val="808080"/>
    </w:rPr>
  </w:style>
  <w:style w:type="paragraph" w:styleId="PlainText">
    <w:name w:val="Plain Text"/>
    <w:basedOn w:val="Normal"/>
    <w:link w:val="PlainTextChar"/>
    <w:uiPriority w:val="99"/>
    <w:unhideWhenUsed/>
    <w:rsid w:val="003C2ACD"/>
    <w:pPr>
      <w:spacing w:after="0" w:line="240" w:lineRule="auto"/>
    </w:pPr>
    <w:rPr>
      <w:rFonts w:ascii="Arial" w:hAnsi="Arial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3C2ACD"/>
    <w:rPr>
      <w:rFonts w:ascii="Arial" w:hAnsi="Arial"/>
      <w:szCs w:val="21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559AA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559AA"/>
    <w:rPr>
      <w:sz w:val="20"/>
      <w:szCs w:val="20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6559AA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559A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559AA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6559A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906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2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8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97663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9831683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8724334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582366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41697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0482648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2994588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9613158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55081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68685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793463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459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63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66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647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13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778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1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43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96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075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3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05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64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85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109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3029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0448580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4250909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2971984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55722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5661770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5825715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4969699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255191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68544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89180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233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1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339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284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2163D5-CC8B-4040-9A3D-12E7931392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Elkayal</dc:creator>
  <cp:keywords/>
  <dc:description/>
  <cp:lastModifiedBy>Erwin Dreesen</cp:lastModifiedBy>
  <cp:revision>1395</cp:revision>
  <cp:lastPrinted>2023-03-15T11:08:00Z</cp:lastPrinted>
  <dcterms:created xsi:type="dcterms:W3CDTF">2022-12-06T13:01:00Z</dcterms:created>
  <dcterms:modified xsi:type="dcterms:W3CDTF">2023-07-23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c641c02cebfb7e19b6877ae41412774504d0168e59b646e5c7037d86f7115f</vt:lpwstr>
  </property>
  <property fmtid="{D5CDD505-2E9C-101B-9397-08002B2CF9AE}" pid="3" name="ZOTERO_PREF_1">
    <vt:lpwstr>&lt;data data-version="3" zotero-version="6.0.26"&gt;&lt;session id="EdTtCoTI"/&gt;&lt;style id="http://www.zotero.org/styles/elsevier-without-titles" hasBibliography="1" bibliographyStyleHasBeenSet="1"/&gt;&lt;prefs&gt;&lt;pref name="fieldType" value="Field"/&gt;&lt;pref name="automatic</vt:lpwstr>
  </property>
  <property fmtid="{D5CDD505-2E9C-101B-9397-08002B2CF9AE}" pid="4" name="ZOTERO_PREF_2">
    <vt:lpwstr>JournalAbbreviations" value="true"/&gt;&lt;pref name="dontAskDelayCitationUpdates" value="true"/&gt;&lt;/prefs&gt;&lt;/data&gt;</vt:lpwstr>
  </property>
</Properties>
</file>